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26C5C0C5" w14:textId="77777777" w:rsidR="006F39EC" w:rsidRPr="006F39EC" w:rsidRDefault="006F39EC" w:rsidP="006F39EC">
      <w:pPr>
        <w:spacing w:after="0" w:line="240" w:lineRule="auto"/>
        <w:jc w:val="center"/>
        <w:rPr>
          <w:rFonts w:ascii="Calibri" w:eastAsia="Times New Roman" w:hAnsi="Calibri" w:cs="Calibri"/>
          <w:b/>
          <w:bCs/>
          <w:smallCaps/>
          <w:sz w:val="24"/>
          <w:szCs w:val="24"/>
        </w:rPr>
      </w:pPr>
      <w:bookmarkStart w:id="0" w:name="_Hlk50756637"/>
      <w:bookmarkStart w:id="1" w:name="_Hlk50805802"/>
      <w:r w:rsidRPr="006F39EC">
        <w:rPr>
          <w:rFonts w:ascii="Calibri" w:eastAsia="Times New Roman" w:hAnsi="Calibri" w:cs="Calibri"/>
          <w:b/>
          <w:bCs/>
          <w:smallCaps/>
          <w:sz w:val="24"/>
          <w:szCs w:val="24"/>
        </w:rPr>
        <w:t>Worship Service for November 22, 2020 at 11 AM</w:t>
      </w:r>
    </w:p>
    <w:p w14:paraId="0B811332" w14:textId="77777777" w:rsidR="006F39EC" w:rsidRPr="006F39EC" w:rsidRDefault="006F39EC" w:rsidP="006F39EC">
      <w:pPr>
        <w:spacing w:before="24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Welcome</w:t>
      </w:r>
    </w:p>
    <w:p w14:paraId="71CA1F88"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Invocation</w:t>
      </w:r>
    </w:p>
    <w:p w14:paraId="72289159" w14:textId="77777777" w:rsidR="006F39EC" w:rsidRPr="006F39EC" w:rsidRDefault="006F39EC" w:rsidP="006F39EC">
      <w:pPr>
        <w:spacing w:line="256" w:lineRule="auto"/>
        <w:rPr>
          <w:rFonts w:ascii="Calibri" w:eastAsia="Times New Roman" w:hAnsi="Calibri" w:cs="Calibri"/>
          <w:b/>
          <w:bCs/>
          <w:sz w:val="24"/>
          <w:szCs w:val="24"/>
        </w:rPr>
      </w:pPr>
      <w:r w:rsidRPr="006F39EC">
        <w:rPr>
          <w:rFonts w:ascii="Calibri" w:eastAsia="Times New Roman" w:hAnsi="Calibri" w:cs="Calibri"/>
          <w:b/>
          <w:bCs/>
          <w:sz w:val="24"/>
          <w:szCs w:val="24"/>
        </w:rPr>
        <w:t>Confession and Forgiveness:</w:t>
      </w:r>
    </w:p>
    <w:p w14:paraId="195D07BC"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P: Come into the presence of the Lord our God.</w:t>
      </w:r>
    </w:p>
    <w:p w14:paraId="20FE6947"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C: Have mercy, O Lord. If you, Lord, kept a record of sins, Lord, who could stand?</w:t>
      </w:r>
    </w:p>
    <w:p w14:paraId="5B198230"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P: If we say we have no sin, we deceive ourselves, and the truth is not in us.</w:t>
      </w:r>
    </w:p>
    <w:p w14:paraId="7CA44A85"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C: If we confess our sins, he is faithful and just to forgive us our sins and to cleanse us from all unrighteousness.</w:t>
      </w:r>
    </w:p>
    <w:p w14:paraId="45CBBD69"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a time of silence to reflect and personally confess our sins)</w:t>
      </w:r>
    </w:p>
    <w:p w14:paraId="342E50F8"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P: I said, "I will confess my transgressions to the LORD." And you forgave the guilt of my sin. Let us confess our sin before the Lord.</w:t>
      </w:r>
    </w:p>
    <w:p w14:paraId="6FE4FC2E"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EAB527E" w14:textId="77777777" w:rsidR="006F39EC" w:rsidRPr="006F39EC" w:rsidRDefault="006F39EC" w:rsidP="006F39EC">
      <w:pPr>
        <w:spacing w:line="256" w:lineRule="auto"/>
        <w:jc w:val="both"/>
        <w:rPr>
          <w:rFonts w:ascii="Calibri" w:eastAsia="Times New Roman" w:hAnsi="Calibri" w:cs="Calibri"/>
          <w:sz w:val="24"/>
          <w:szCs w:val="24"/>
        </w:rPr>
      </w:pPr>
      <w:r w:rsidRPr="006F39EC">
        <w:rPr>
          <w:rFonts w:ascii="Calibri" w:eastAsia="Times New Roman" w:hAnsi="Calibri" w:cs="Calibr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4D888743"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C: Amen. </w:t>
      </w:r>
    </w:p>
    <w:p w14:paraId="38BFF4EF" w14:textId="77777777" w:rsidR="006F39EC" w:rsidRDefault="006F39EC">
      <w:pPr>
        <w:rPr>
          <w:rFonts w:ascii="Calibri" w:eastAsia="Times New Roman" w:hAnsi="Calibri" w:cs="Calibri"/>
          <w:b/>
          <w:bCs/>
          <w:sz w:val="24"/>
          <w:szCs w:val="24"/>
        </w:rPr>
      </w:pPr>
      <w:r>
        <w:rPr>
          <w:rFonts w:ascii="Calibri" w:eastAsia="Times New Roman" w:hAnsi="Calibri" w:cs="Calibri"/>
          <w:b/>
          <w:bCs/>
          <w:sz w:val="24"/>
          <w:szCs w:val="24"/>
        </w:rPr>
        <w:br w:type="page"/>
      </w:r>
    </w:p>
    <w:p w14:paraId="09B9E6DE" w14:textId="78DC5BF0"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lastRenderedPageBreak/>
        <w:t xml:space="preserve">Song of Praise and Thanksgiving: </w:t>
      </w:r>
      <w:r w:rsidRPr="006F39EC">
        <w:rPr>
          <w:rFonts w:ascii="Calibri" w:eastAsia="Times New Roman" w:hAnsi="Calibri" w:cs="Calibri"/>
          <w:sz w:val="24"/>
          <w:szCs w:val="24"/>
        </w:rPr>
        <w:t>The Wonderful Cross</w:t>
      </w:r>
    </w:p>
    <w:p w14:paraId="3BDA77BD"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sz w:val="24"/>
          <w:szCs w:val="24"/>
        </w:rPr>
        <w:t>When I survey the wondrous cross,</w:t>
      </w:r>
      <w:r w:rsidRPr="006F39EC">
        <w:rPr>
          <w:rFonts w:ascii="Calibri" w:eastAsia="Times New Roman" w:hAnsi="Calibri" w:cs="Calibri"/>
          <w:sz w:val="24"/>
          <w:szCs w:val="24"/>
        </w:rPr>
        <w:br/>
        <w:t>On which the prince of glory died,</w:t>
      </w:r>
      <w:r w:rsidRPr="006F39EC">
        <w:rPr>
          <w:rFonts w:ascii="Calibri" w:eastAsia="Times New Roman" w:hAnsi="Calibri" w:cs="Calibri"/>
          <w:sz w:val="24"/>
          <w:szCs w:val="24"/>
        </w:rPr>
        <w:br/>
        <w:t>My richest gain I count but loss,</w:t>
      </w:r>
      <w:r w:rsidRPr="006F39EC">
        <w:rPr>
          <w:rFonts w:ascii="Calibri" w:eastAsia="Times New Roman" w:hAnsi="Calibri" w:cs="Calibri"/>
          <w:sz w:val="24"/>
          <w:szCs w:val="24"/>
        </w:rPr>
        <w:br/>
        <w:t>And pour contempt on all my pride.</w:t>
      </w:r>
    </w:p>
    <w:p w14:paraId="47306421"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sz w:val="24"/>
          <w:szCs w:val="24"/>
        </w:rPr>
        <w:t xml:space="preserve">Forbid it, Lord, that I should boast, </w:t>
      </w:r>
      <w:r w:rsidRPr="006F39EC">
        <w:rPr>
          <w:rFonts w:ascii="Calibri" w:eastAsia="Times New Roman" w:hAnsi="Calibri" w:cs="Calibri"/>
          <w:sz w:val="24"/>
          <w:szCs w:val="24"/>
        </w:rPr>
        <w:br/>
        <w:t>Save in the death of Christ my God.</w:t>
      </w:r>
      <w:r w:rsidRPr="006F39EC">
        <w:rPr>
          <w:rFonts w:ascii="Calibri" w:eastAsia="Times New Roman" w:hAnsi="Calibri" w:cs="Calibri"/>
          <w:sz w:val="24"/>
          <w:szCs w:val="24"/>
        </w:rPr>
        <w:br/>
        <w:t>All the vain things that charm me most,</w:t>
      </w:r>
      <w:r w:rsidRPr="006F39EC">
        <w:rPr>
          <w:rFonts w:ascii="Calibri" w:eastAsia="Times New Roman" w:hAnsi="Calibri" w:cs="Calibri"/>
          <w:sz w:val="24"/>
          <w:szCs w:val="24"/>
        </w:rPr>
        <w:br/>
        <w:t>I sacrifice them to His blood</w:t>
      </w:r>
    </w:p>
    <w:p w14:paraId="267E10FE"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i/>
          <w:sz w:val="24"/>
          <w:szCs w:val="24"/>
        </w:rPr>
        <w:t>Chorus:</w:t>
      </w:r>
      <w:r w:rsidRPr="006F39EC">
        <w:rPr>
          <w:rFonts w:ascii="Calibri" w:eastAsia="Times New Roman" w:hAnsi="Calibri" w:cs="Calibri"/>
          <w:sz w:val="24"/>
          <w:szCs w:val="24"/>
        </w:rPr>
        <w:br/>
        <w:t>O the wonderful cross, O the wonderful cross</w:t>
      </w:r>
      <w:r w:rsidRPr="006F39EC">
        <w:rPr>
          <w:rFonts w:ascii="Calibri" w:eastAsia="Times New Roman" w:hAnsi="Calibri" w:cs="Calibri"/>
          <w:sz w:val="24"/>
          <w:szCs w:val="24"/>
        </w:rPr>
        <w:br/>
        <w:t>Bids me come and die and find that I may truly live.</w:t>
      </w:r>
      <w:r w:rsidRPr="006F39EC">
        <w:rPr>
          <w:rFonts w:ascii="Calibri" w:eastAsia="Times New Roman" w:hAnsi="Calibri" w:cs="Calibri"/>
          <w:sz w:val="24"/>
          <w:szCs w:val="24"/>
        </w:rPr>
        <w:br/>
        <w:t>O the wonderful cross, O the wonderful cross</w:t>
      </w:r>
      <w:r w:rsidRPr="006F39EC">
        <w:rPr>
          <w:rFonts w:ascii="Calibri" w:eastAsia="Times New Roman" w:hAnsi="Calibri" w:cs="Calibri"/>
          <w:sz w:val="24"/>
          <w:szCs w:val="24"/>
        </w:rPr>
        <w:br/>
        <w:t xml:space="preserve">All who gather here </w:t>
      </w:r>
      <w:proofErr w:type="gramStart"/>
      <w:r w:rsidRPr="006F39EC">
        <w:rPr>
          <w:rFonts w:ascii="Calibri" w:eastAsia="Times New Roman" w:hAnsi="Calibri" w:cs="Calibri"/>
          <w:sz w:val="24"/>
          <w:szCs w:val="24"/>
        </w:rPr>
        <w:t>By</w:t>
      </w:r>
      <w:proofErr w:type="gramEnd"/>
      <w:r w:rsidRPr="006F39EC">
        <w:rPr>
          <w:rFonts w:ascii="Calibri" w:eastAsia="Times New Roman" w:hAnsi="Calibri" w:cs="Calibri"/>
          <w:sz w:val="24"/>
          <w:szCs w:val="24"/>
        </w:rPr>
        <w:t xml:space="preserve"> grace draw near and bless your name.</w:t>
      </w:r>
    </w:p>
    <w:p w14:paraId="4D5EB34B"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sz w:val="24"/>
          <w:szCs w:val="24"/>
        </w:rPr>
        <w:t>See from his head, His hands, His feet,</w:t>
      </w:r>
      <w:r w:rsidRPr="006F39EC">
        <w:rPr>
          <w:rFonts w:ascii="Calibri" w:eastAsia="Times New Roman" w:hAnsi="Calibri" w:cs="Calibri"/>
          <w:sz w:val="24"/>
          <w:szCs w:val="24"/>
        </w:rPr>
        <w:br/>
        <w:t>Sorrow and love flow mingled down.</w:t>
      </w:r>
      <w:r w:rsidRPr="006F39EC">
        <w:rPr>
          <w:rFonts w:ascii="Calibri" w:eastAsia="Times New Roman" w:hAnsi="Calibri" w:cs="Calibri"/>
          <w:sz w:val="24"/>
          <w:szCs w:val="24"/>
        </w:rPr>
        <w:br/>
        <w:t xml:space="preserve">Did e’er such love and sorrow meet, </w:t>
      </w:r>
      <w:r w:rsidRPr="006F39EC">
        <w:rPr>
          <w:rFonts w:ascii="Calibri" w:eastAsia="Times New Roman" w:hAnsi="Calibri" w:cs="Calibri"/>
          <w:sz w:val="24"/>
          <w:szCs w:val="24"/>
        </w:rPr>
        <w:br/>
        <w:t>Or thorns compose so rich a crown</w:t>
      </w:r>
    </w:p>
    <w:p w14:paraId="451127FA" w14:textId="77777777" w:rsidR="006F39EC" w:rsidRPr="006F39EC" w:rsidRDefault="006F39EC" w:rsidP="006F39EC">
      <w:pPr>
        <w:spacing w:line="240" w:lineRule="auto"/>
        <w:rPr>
          <w:rFonts w:ascii="Calibri" w:eastAsia="Times New Roman" w:hAnsi="Calibri" w:cs="Calibri"/>
          <w:i/>
          <w:sz w:val="24"/>
          <w:szCs w:val="24"/>
        </w:rPr>
      </w:pPr>
      <w:r w:rsidRPr="006F39EC">
        <w:rPr>
          <w:rFonts w:ascii="Calibri" w:eastAsia="Times New Roman" w:hAnsi="Calibri" w:cs="Calibri"/>
          <w:i/>
          <w:sz w:val="24"/>
          <w:szCs w:val="24"/>
        </w:rPr>
        <w:t>(Chorus)</w:t>
      </w:r>
    </w:p>
    <w:p w14:paraId="3E377298"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First Reading - </w:t>
      </w:r>
      <w:r w:rsidRPr="006F39EC">
        <w:rPr>
          <w:rFonts w:ascii="Calibri" w:eastAsia="Times New Roman" w:hAnsi="Calibri" w:cs="Calibri"/>
          <w:sz w:val="24"/>
          <w:szCs w:val="24"/>
        </w:rPr>
        <w:t>1 Chronicles 16:23-26</w:t>
      </w:r>
    </w:p>
    <w:p w14:paraId="703403B6"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Sing to the Lord, all the earth! Tell of his salvation from day to day. Declare his glory among the nations, his marvelous works among all the peoples! For great is the Lord, and greatly to be praised, and he is to be feared above all gods. For all the gods of the peoples are worthless idols, but the Lord made the heavens.</w:t>
      </w:r>
    </w:p>
    <w:p w14:paraId="167F5CCC"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Forgiveness and Salvation</w:t>
      </w:r>
    </w:p>
    <w:p w14:paraId="2F17C55E" w14:textId="7777777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Beautiful Savior</w:t>
      </w:r>
    </w:p>
    <w:p w14:paraId="3DFB7706"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Beautiful Savior, King of creation, Son of God and Son of man.</w:t>
      </w:r>
    </w:p>
    <w:p w14:paraId="7311ECC8"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Truly I’d love Thee, Truly I’d serve Thee</w:t>
      </w:r>
    </w:p>
    <w:p w14:paraId="11B59910"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Light of my soul, my joy, my crown.</w:t>
      </w:r>
    </w:p>
    <w:p w14:paraId="7EBDBD92"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Fair </w:t>
      </w:r>
      <w:proofErr w:type="gramStart"/>
      <w:r w:rsidRPr="006F39EC">
        <w:rPr>
          <w:rFonts w:ascii="Calibri" w:eastAsia="Calibri" w:hAnsi="Calibri" w:cs="Times New Roman"/>
          <w:sz w:val="24"/>
          <w:szCs w:val="24"/>
        </w:rPr>
        <w:t>are</w:t>
      </w:r>
      <w:proofErr w:type="gramEnd"/>
      <w:r w:rsidRPr="006F39EC">
        <w:rPr>
          <w:rFonts w:ascii="Calibri" w:eastAsia="Calibri" w:hAnsi="Calibri" w:cs="Times New Roman"/>
          <w:sz w:val="24"/>
          <w:szCs w:val="24"/>
        </w:rPr>
        <w:t xml:space="preserve"> the meadows.  Fair is the woodlands</w:t>
      </w:r>
    </w:p>
    <w:p w14:paraId="501E842C"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Robed in the </w:t>
      </w:r>
      <w:proofErr w:type="spellStart"/>
      <w:r w:rsidRPr="006F39EC">
        <w:rPr>
          <w:rFonts w:ascii="Calibri" w:eastAsia="Calibri" w:hAnsi="Calibri" w:cs="Times New Roman"/>
          <w:sz w:val="24"/>
          <w:szCs w:val="24"/>
        </w:rPr>
        <w:t>flow’rs</w:t>
      </w:r>
      <w:proofErr w:type="spellEnd"/>
      <w:r w:rsidRPr="006F39EC">
        <w:rPr>
          <w:rFonts w:ascii="Calibri" w:eastAsia="Calibri" w:hAnsi="Calibri" w:cs="Times New Roman"/>
          <w:sz w:val="24"/>
          <w:szCs w:val="24"/>
        </w:rPr>
        <w:t xml:space="preserve"> of blooming spring</w:t>
      </w:r>
    </w:p>
    <w:p w14:paraId="3DC168D2"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Jesus is fairer.   Jesus is purer.   </w:t>
      </w:r>
    </w:p>
    <w:p w14:paraId="3FDF1C27"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He makes our sorrowing spirit sing</w:t>
      </w:r>
    </w:p>
    <w:p w14:paraId="6D47D22A"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Beautiful Savior, Lord of the nations, Son of God and Son of man.</w:t>
      </w:r>
    </w:p>
    <w:p w14:paraId="775698D4"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Glory and honor, praise adoration, </w:t>
      </w:r>
    </w:p>
    <w:p w14:paraId="5031FBB8"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Calibri" w:hAnsi="Calibri" w:cs="Times New Roman"/>
          <w:sz w:val="24"/>
          <w:szCs w:val="24"/>
        </w:rPr>
        <w:t>Now and forever more be Thine!</w:t>
      </w:r>
    </w:p>
    <w:p w14:paraId="03DCC49C" w14:textId="77777777" w:rsidR="006F39EC" w:rsidRDefault="006F39EC">
      <w:pPr>
        <w:rPr>
          <w:rFonts w:ascii="Calibri" w:eastAsia="Times New Roman" w:hAnsi="Calibri" w:cs="Calibri"/>
          <w:b/>
          <w:bCs/>
          <w:sz w:val="24"/>
          <w:szCs w:val="24"/>
        </w:rPr>
      </w:pPr>
      <w:r>
        <w:rPr>
          <w:rFonts w:ascii="Calibri" w:eastAsia="Times New Roman" w:hAnsi="Calibri" w:cs="Calibri"/>
          <w:b/>
          <w:bCs/>
          <w:sz w:val="24"/>
          <w:szCs w:val="24"/>
        </w:rPr>
        <w:br w:type="page"/>
      </w:r>
    </w:p>
    <w:p w14:paraId="2892A1AE" w14:textId="37243A49"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Second Reading - </w:t>
      </w:r>
      <w:r w:rsidRPr="006F39EC">
        <w:rPr>
          <w:rFonts w:ascii="Calibri" w:eastAsia="Times New Roman" w:hAnsi="Calibri" w:cs="Calibri"/>
          <w:sz w:val="24"/>
          <w:szCs w:val="24"/>
        </w:rPr>
        <w:t>Luke 4:18-19</w:t>
      </w:r>
    </w:p>
    <w:p w14:paraId="1C514FE7"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The Spirit of the Lord is upon me, because he has anointed me to proclaim good news to the poor. He has sent me to proclaim liberty to the captives and recovering of sight to the blind, to set at liberty those who are oppressed, to proclaim the year of the Lord's favor.”</w:t>
      </w:r>
    </w:p>
    <w:p w14:paraId="76731387"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1 Peter 2:16-17</w:t>
      </w:r>
    </w:p>
    <w:p w14:paraId="37C10E3E"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Live as people who are free, not using your freedom as a cover-up for evil, but living as servants of God. Honor everyone. Love the brotherhood. Fear God. Honor the emperor.</w:t>
      </w:r>
    </w:p>
    <w:p w14:paraId="044C1F18"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Freedom, America, etc.</w:t>
      </w:r>
    </w:p>
    <w:p w14:paraId="77518287" w14:textId="7777777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This Is My Father’s World</w:t>
      </w:r>
    </w:p>
    <w:p w14:paraId="0D0978B2"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This is my Father's world, and to my listening ears</w:t>
      </w:r>
    </w:p>
    <w:p w14:paraId="3F67FDAF"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All nature sings, and round me rings the music of the spheres.</w:t>
      </w:r>
    </w:p>
    <w:p w14:paraId="137C052F"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This is my Father's world:  I rest me in the thought</w:t>
      </w:r>
    </w:p>
    <w:p w14:paraId="17DF910D"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Of rocks and trees, of skies and seas; </w:t>
      </w:r>
    </w:p>
    <w:p w14:paraId="76CC634E"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His hand the wonders wrought.</w:t>
      </w:r>
    </w:p>
    <w:p w14:paraId="1A0AA166"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is is my Father's world.  O let me ne'er forget </w:t>
      </w:r>
    </w:p>
    <w:p w14:paraId="24DE757C"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at though the wrong seems oft so strong, God is the ruler yet.  </w:t>
      </w:r>
    </w:p>
    <w:p w14:paraId="054DEF11"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is is my Father's world:  why should my heart be sad?  </w:t>
      </w:r>
    </w:p>
    <w:p w14:paraId="19D90A90"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e Lord is King; let the heavens ring!  </w:t>
      </w:r>
    </w:p>
    <w:p w14:paraId="3676F04F"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God reigns; let the earth be glad!</w:t>
      </w:r>
    </w:p>
    <w:p w14:paraId="0BEDD0CF"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is is my Father's world:  why should my heart be sad?  </w:t>
      </w:r>
    </w:p>
    <w:p w14:paraId="3D703AF7" w14:textId="77777777" w:rsidR="006F39EC" w:rsidRPr="006F39EC" w:rsidRDefault="006F39EC" w:rsidP="006F39EC">
      <w:pPr>
        <w:spacing w:after="0" w:line="256" w:lineRule="auto"/>
        <w:rPr>
          <w:rFonts w:ascii="Calibri" w:eastAsia="Calibri" w:hAnsi="Calibri" w:cs="Times New Roman"/>
          <w:sz w:val="24"/>
          <w:szCs w:val="24"/>
        </w:rPr>
      </w:pPr>
      <w:bookmarkStart w:id="2" w:name="_Hlk42566523"/>
      <w:r w:rsidRPr="006F39EC">
        <w:rPr>
          <w:rFonts w:ascii="Calibri" w:eastAsia="Calibri" w:hAnsi="Calibri" w:cs="Times New Roman"/>
          <w:sz w:val="24"/>
          <w:szCs w:val="24"/>
        </w:rPr>
        <w:t xml:space="preserve">The Lord is King; let the heavens ring!  </w:t>
      </w:r>
    </w:p>
    <w:p w14:paraId="1592DE30"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God reigns; let the earth be glad!</w:t>
      </w:r>
    </w:p>
    <w:bookmarkEnd w:id="2"/>
    <w:p w14:paraId="3E62A3B7"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The Lord is King; let the heavens ring!  </w:t>
      </w:r>
    </w:p>
    <w:p w14:paraId="692F79DF"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God reigns; let the earth be glad!</w:t>
      </w:r>
    </w:p>
    <w:p w14:paraId="5D634A69"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Third Reading - </w:t>
      </w:r>
      <w:r w:rsidRPr="006F39EC">
        <w:rPr>
          <w:rFonts w:ascii="Calibri" w:eastAsia="Times New Roman" w:hAnsi="Calibri" w:cs="Calibri"/>
          <w:sz w:val="24"/>
          <w:szCs w:val="24"/>
        </w:rPr>
        <w:t>Psalm 23</w:t>
      </w:r>
    </w:p>
    <w:p w14:paraId="452A7549"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The Lord is my shepherd; I shall not want. He makes me lie down in green pastures. He leads me beside still waters. He restores my soul. He leads me in paths of righteousness for his name's sake. Even though I walk through the valley of the shadow of death, I will fear no evil, for you are with me; your rod and your staff, they comfort me. You prepare a table before me in the presence of my enemies; you anoint my head with oil; my cup overflows. Surely goodness and mercy shall follow me all the days of my life, and I shall dwell in the house of the Lord forever.</w:t>
      </w:r>
    </w:p>
    <w:p w14:paraId="08E254E1"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Health and Wellbeing</w:t>
      </w:r>
    </w:p>
    <w:p w14:paraId="14605DC5" w14:textId="77777777" w:rsidR="006F39EC" w:rsidRDefault="006F39EC">
      <w:pPr>
        <w:rPr>
          <w:rFonts w:ascii="Calibri" w:eastAsia="Times New Roman" w:hAnsi="Calibri" w:cs="Calibri"/>
          <w:b/>
          <w:bCs/>
          <w:sz w:val="24"/>
          <w:szCs w:val="24"/>
        </w:rPr>
      </w:pPr>
      <w:r>
        <w:rPr>
          <w:rFonts w:ascii="Calibri" w:eastAsia="Times New Roman" w:hAnsi="Calibri" w:cs="Calibri"/>
          <w:b/>
          <w:bCs/>
          <w:sz w:val="24"/>
          <w:szCs w:val="24"/>
        </w:rPr>
        <w:br w:type="page"/>
      </w:r>
    </w:p>
    <w:p w14:paraId="6DDEE9AB" w14:textId="476F501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Come Thou Fount</w:t>
      </w:r>
    </w:p>
    <w:p w14:paraId="1BB72C3A" w14:textId="77777777" w:rsidR="006F39EC" w:rsidRPr="006F39EC" w:rsidRDefault="006F39EC" w:rsidP="006F39EC">
      <w:pPr>
        <w:spacing w:after="0" w:line="240" w:lineRule="auto"/>
        <w:jc w:val="both"/>
        <w:rPr>
          <w:rFonts w:ascii="Calibri" w:eastAsia="Times New Roman" w:hAnsi="Calibri" w:cs="Calibri"/>
          <w:sz w:val="23"/>
          <w:szCs w:val="23"/>
        </w:rPr>
      </w:pPr>
      <w:r w:rsidRPr="006F39EC">
        <w:rPr>
          <w:rFonts w:ascii="Calibri" w:eastAsia="Times New Roman" w:hAnsi="Calibri" w:cs="Calibri"/>
          <w:sz w:val="23"/>
          <w:szCs w:val="23"/>
        </w:rPr>
        <w:t xml:space="preserve">Come Thou Fount of every blessing, </w:t>
      </w:r>
      <w:proofErr w:type="gramStart"/>
      <w:r w:rsidRPr="006F39EC">
        <w:rPr>
          <w:rFonts w:ascii="Calibri" w:eastAsia="Times New Roman" w:hAnsi="Calibri" w:cs="Calibri"/>
          <w:sz w:val="23"/>
          <w:szCs w:val="23"/>
        </w:rPr>
        <w:t>Tune</w:t>
      </w:r>
      <w:proofErr w:type="gramEnd"/>
      <w:r w:rsidRPr="006F39EC">
        <w:rPr>
          <w:rFonts w:ascii="Calibri" w:eastAsia="Times New Roman" w:hAnsi="Calibri" w:cs="Calibri"/>
          <w:sz w:val="23"/>
          <w:szCs w:val="23"/>
        </w:rPr>
        <w:t xml:space="preserve"> my heart to sing Thy grace;</w:t>
      </w:r>
    </w:p>
    <w:p w14:paraId="5D285E26"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Steams of mercy, never ceasing, Call for songs of loudest praise.</w:t>
      </w:r>
    </w:p>
    <w:p w14:paraId="70B0B0AB"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Teach me some melodious sonnet, </w:t>
      </w:r>
      <w:proofErr w:type="gramStart"/>
      <w:r w:rsidRPr="006F39EC">
        <w:rPr>
          <w:rFonts w:ascii="Calibri" w:eastAsia="Times New Roman" w:hAnsi="Calibri" w:cs="Calibri"/>
          <w:sz w:val="24"/>
          <w:szCs w:val="24"/>
        </w:rPr>
        <w:t>Sung</w:t>
      </w:r>
      <w:proofErr w:type="gramEnd"/>
      <w:r w:rsidRPr="006F39EC">
        <w:rPr>
          <w:rFonts w:ascii="Calibri" w:eastAsia="Times New Roman" w:hAnsi="Calibri" w:cs="Calibri"/>
          <w:sz w:val="24"/>
          <w:szCs w:val="24"/>
        </w:rPr>
        <w:t xml:space="preserve"> by flaming tongues above;</w:t>
      </w:r>
    </w:p>
    <w:p w14:paraId="45767A4B"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Praise the mount!  I’m fixed upon it, Mount of Thy redeeming love.</w:t>
      </w:r>
    </w:p>
    <w:p w14:paraId="6D3E77EB" w14:textId="77777777" w:rsidR="006F39EC" w:rsidRPr="006F39EC" w:rsidRDefault="006F39EC" w:rsidP="006F39EC">
      <w:pPr>
        <w:spacing w:after="0" w:line="240" w:lineRule="auto"/>
        <w:jc w:val="both"/>
        <w:rPr>
          <w:rFonts w:ascii="Calibri" w:eastAsia="Times New Roman" w:hAnsi="Calibri" w:cs="Calibri"/>
          <w:b/>
          <w:sz w:val="16"/>
          <w:szCs w:val="24"/>
        </w:rPr>
      </w:pPr>
    </w:p>
    <w:p w14:paraId="108B6910"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Oh, to grace how great to debtor, Daily I’m constrained to be!</w:t>
      </w:r>
    </w:p>
    <w:p w14:paraId="4F4A337F"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Let Thy goodness, like a fetter, Bind my </w:t>
      </w:r>
      <w:proofErr w:type="spellStart"/>
      <w:r w:rsidRPr="006F39EC">
        <w:rPr>
          <w:rFonts w:ascii="Calibri" w:eastAsia="Times New Roman" w:hAnsi="Calibri" w:cs="Calibri"/>
          <w:sz w:val="24"/>
          <w:szCs w:val="24"/>
        </w:rPr>
        <w:t>wand’ring</w:t>
      </w:r>
      <w:proofErr w:type="spellEnd"/>
      <w:r w:rsidRPr="006F39EC">
        <w:rPr>
          <w:rFonts w:ascii="Calibri" w:eastAsia="Times New Roman" w:hAnsi="Calibri" w:cs="Calibri"/>
          <w:sz w:val="24"/>
          <w:szCs w:val="24"/>
        </w:rPr>
        <w:t xml:space="preserve"> heart to Thee.</w:t>
      </w:r>
    </w:p>
    <w:p w14:paraId="6CA6812D"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Prone to wander, Lord, I feel it, Prone to leave the God I love;</w:t>
      </w:r>
    </w:p>
    <w:p w14:paraId="4AB686B8"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Here’s my heart, Lord, take and seal it, Seal it for Thy courts above.</w:t>
      </w:r>
    </w:p>
    <w:p w14:paraId="5ECAA9D8" w14:textId="1E8EACD6" w:rsidR="006F39EC" w:rsidRPr="006F39EC" w:rsidRDefault="006F39EC" w:rsidP="006F39EC">
      <w:pPr>
        <w:spacing w:line="256" w:lineRule="auto"/>
        <w:rPr>
          <w:rFonts w:ascii="Calibri" w:eastAsia="Times New Roman" w:hAnsi="Calibri" w:cs="Calibri"/>
          <w:sz w:val="24"/>
          <w:szCs w:val="24"/>
        </w:rPr>
      </w:pPr>
      <w:r w:rsidRPr="006F39EC">
        <w:rPr>
          <w:rFonts w:ascii="Calibri" w:eastAsia="Times New Roman" w:hAnsi="Calibri" w:cs="Calibri"/>
          <w:b/>
          <w:bCs/>
          <w:sz w:val="24"/>
          <w:szCs w:val="24"/>
        </w:rPr>
        <w:t>Fo</w:t>
      </w:r>
      <w:r>
        <w:rPr>
          <w:rFonts w:ascii="Calibri" w:eastAsia="Times New Roman" w:hAnsi="Calibri" w:cs="Calibri"/>
          <w:b/>
          <w:bCs/>
          <w:sz w:val="24"/>
          <w:szCs w:val="24"/>
        </w:rPr>
        <w:t>u</w:t>
      </w:r>
      <w:r w:rsidRPr="006F39EC">
        <w:rPr>
          <w:rFonts w:ascii="Calibri" w:eastAsia="Times New Roman" w:hAnsi="Calibri" w:cs="Calibri"/>
          <w:b/>
          <w:bCs/>
          <w:sz w:val="24"/>
          <w:szCs w:val="24"/>
        </w:rPr>
        <w:t>rth Reading - </w:t>
      </w:r>
      <w:r w:rsidRPr="006F39EC">
        <w:rPr>
          <w:rFonts w:ascii="Calibri" w:eastAsia="Times New Roman" w:hAnsi="Calibri" w:cs="Calibri"/>
          <w:sz w:val="24"/>
          <w:szCs w:val="24"/>
        </w:rPr>
        <w:t>Psalm 145:15-19</w:t>
      </w:r>
    </w:p>
    <w:p w14:paraId="1FE2BEE1"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The eyes of all look to you, and you give them their food in due season. You open your hand; you satisfy the desire of every living thing. The Lord is righteous in all his ways and kind in all his works. The Lord is near to all who call on him, to all who call on him in truth. He fulfills the desire of those who fear him; he also hears their cry and saves them.</w:t>
      </w:r>
    </w:p>
    <w:p w14:paraId="58C1776F"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Provision, Home, Food, Work, etc.</w:t>
      </w:r>
    </w:p>
    <w:p w14:paraId="110FB1EC" w14:textId="7777777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Give Thanks</w:t>
      </w:r>
    </w:p>
    <w:p w14:paraId="222960FC" w14:textId="77777777" w:rsidR="006F39EC" w:rsidRPr="006F39EC" w:rsidRDefault="006F39EC" w:rsidP="006F39EC">
      <w:pPr>
        <w:spacing w:after="0" w:line="256" w:lineRule="auto"/>
        <w:rPr>
          <w:rFonts w:ascii="Calibri" w:eastAsia="Calibri" w:hAnsi="Calibri" w:cs="Times New Roman"/>
          <w:i/>
          <w:sz w:val="24"/>
          <w:szCs w:val="24"/>
        </w:rPr>
      </w:pPr>
      <w:r w:rsidRPr="006F39EC">
        <w:rPr>
          <w:rFonts w:ascii="Calibri" w:eastAsia="Calibri" w:hAnsi="Calibri" w:cs="Times New Roman"/>
          <w:i/>
          <w:sz w:val="24"/>
          <w:szCs w:val="24"/>
        </w:rPr>
        <w:t>Verse:</w:t>
      </w:r>
    </w:p>
    <w:p w14:paraId="287A6A81"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Give thanks with a grateful heart. Give thanks to the holy one </w:t>
      </w:r>
    </w:p>
    <w:p w14:paraId="7B54B139"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 xml:space="preserve">Give thanks because he's given Jesus Christ, His son. </w:t>
      </w:r>
    </w:p>
    <w:p w14:paraId="7B1FDA27" w14:textId="77777777" w:rsidR="006F39EC" w:rsidRPr="006F39EC" w:rsidRDefault="006F39EC" w:rsidP="006F39EC">
      <w:pPr>
        <w:spacing w:after="0" w:line="256" w:lineRule="auto"/>
        <w:rPr>
          <w:rFonts w:ascii="Calibri" w:eastAsia="Calibri" w:hAnsi="Calibri" w:cs="Times New Roman"/>
          <w:i/>
          <w:sz w:val="24"/>
          <w:szCs w:val="24"/>
        </w:rPr>
      </w:pPr>
      <w:r w:rsidRPr="006F39EC">
        <w:rPr>
          <w:rFonts w:ascii="Calibri" w:eastAsia="Calibri" w:hAnsi="Calibri" w:cs="Times New Roman"/>
          <w:i/>
          <w:sz w:val="24"/>
          <w:szCs w:val="24"/>
        </w:rPr>
        <w:t>(Repeat Verse)</w:t>
      </w:r>
    </w:p>
    <w:p w14:paraId="10011384" w14:textId="77777777" w:rsidR="006F39EC" w:rsidRPr="006F39EC" w:rsidRDefault="006F39EC" w:rsidP="006F39EC">
      <w:pPr>
        <w:spacing w:after="0" w:line="240" w:lineRule="auto"/>
        <w:jc w:val="both"/>
        <w:rPr>
          <w:rFonts w:ascii="Calibri" w:eastAsia="Times New Roman" w:hAnsi="Calibri" w:cs="Calibri"/>
          <w:b/>
          <w:sz w:val="16"/>
          <w:szCs w:val="24"/>
        </w:rPr>
      </w:pPr>
    </w:p>
    <w:p w14:paraId="1456607C" w14:textId="77777777" w:rsidR="006F39EC" w:rsidRPr="006F39EC" w:rsidRDefault="006F39EC" w:rsidP="006F39EC">
      <w:pPr>
        <w:spacing w:after="0" w:line="256" w:lineRule="auto"/>
        <w:rPr>
          <w:rFonts w:ascii="Calibri" w:eastAsia="Calibri" w:hAnsi="Calibri" w:cs="Times New Roman"/>
          <w:i/>
          <w:sz w:val="24"/>
          <w:szCs w:val="24"/>
        </w:rPr>
      </w:pPr>
      <w:r w:rsidRPr="006F39EC">
        <w:rPr>
          <w:rFonts w:ascii="Calibri" w:eastAsia="Calibri" w:hAnsi="Calibri" w:cs="Times New Roman"/>
          <w:i/>
          <w:sz w:val="24"/>
          <w:szCs w:val="24"/>
        </w:rPr>
        <w:t>Chorus:</w:t>
      </w:r>
    </w:p>
    <w:p w14:paraId="50C02AFF"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And now let the weak say I am strong. Let the poor say I am rich.</w:t>
      </w:r>
    </w:p>
    <w:p w14:paraId="773E4A15" w14:textId="77777777" w:rsidR="006F39EC" w:rsidRPr="006F39EC" w:rsidRDefault="006F39EC" w:rsidP="006F39EC">
      <w:pPr>
        <w:spacing w:after="0" w:line="256" w:lineRule="auto"/>
        <w:rPr>
          <w:rFonts w:ascii="Calibri" w:eastAsia="Calibri" w:hAnsi="Calibri" w:cs="Times New Roman"/>
          <w:sz w:val="24"/>
          <w:szCs w:val="24"/>
        </w:rPr>
      </w:pPr>
      <w:bookmarkStart w:id="3" w:name="_Hlk35013556"/>
      <w:r w:rsidRPr="006F39EC">
        <w:rPr>
          <w:rFonts w:ascii="Calibri" w:eastAsia="Calibri" w:hAnsi="Calibri" w:cs="Times New Roman"/>
          <w:sz w:val="24"/>
          <w:szCs w:val="24"/>
        </w:rPr>
        <w:t>Because of what the Lord has done for us</w:t>
      </w:r>
      <w:bookmarkEnd w:id="3"/>
      <w:r w:rsidRPr="006F39EC">
        <w:rPr>
          <w:rFonts w:ascii="Calibri" w:eastAsia="Calibri" w:hAnsi="Calibri" w:cs="Times New Roman"/>
          <w:sz w:val="24"/>
          <w:szCs w:val="24"/>
        </w:rPr>
        <w:t xml:space="preserve"> </w:t>
      </w:r>
    </w:p>
    <w:p w14:paraId="2BACF27A" w14:textId="77777777" w:rsidR="006F39EC" w:rsidRPr="006F39EC" w:rsidRDefault="006F39EC" w:rsidP="006F39EC">
      <w:pPr>
        <w:spacing w:line="256" w:lineRule="auto"/>
        <w:rPr>
          <w:rFonts w:ascii="Calibri" w:eastAsia="Calibri" w:hAnsi="Calibri" w:cs="Times New Roman"/>
          <w:i/>
          <w:sz w:val="24"/>
          <w:szCs w:val="24"/>
        </w:rPr>
      </w:pPr>
      <w:r w:rsidRPr="006F39EC">
        <w:rPr>
          <w:rFonts w:ascii="Calibri" w:eastAsia="Calibri" w:hAnsi="Calibri" w:cs="Times New Roman"/>
          <w:i/>
          <w:sz w:val="24"/>
          <w:szCs w:val="24"/>
        </w:rPr>
        <w:t>(Repeat Chorus)</w:t>
      </w:r>
    </w:p>
    <w:p w14:paraId="24DF0D0F"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Calibri" w:hAnsi="Calibri" w:cs="Times New Roman"/>
          <w:sz w:val="24"/>
          <w:szCs w:val="24"/>
        </w:rPr>
        <w:t>Give thanks. Give thanks. We give thanks.</w:t>
      </w:r>
    </w:p>
    <w:p w14:paraId="1C04D104"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Fifth Reading - </w:t>
      </w:r>
      <w:r w:rsidRPr="006F39EC">
        <w:rPr>
          <w:rFonts w:ascii="Calibri" w:eastAsia="Times New Roman" w:hAnsi="Calibri" w:cs="Calibri"/>
          <w:sz w:val="24"/>
          <w:szCs w:val="24"/>
        </w:rPr>
        <w:t>Ecclesiastes 4:9-11</w:t>
      </w:r>
    </w:p>
    <w:p w14:paraId="7FD354C0"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Two are better than one, because they have a good reward for their toil. For if they fall, one will lift up his fellow. But woe to him who is alone when he falls and has not another to lift him up! Again, if two </w:t>
      </w:r>
      <w:proofErr w:type="gramStart"/>
      <w:r w:rsidRPr="006F39EC">
        <w:rPr>
          <w:rFonts w:ascii="Calibri" w:eastAsia="Times New Roman" w:hAnsi="Calibri" w:cs="Calibri"/>
          <w:sz w:val="24"/>
          <w:szCs w:val="24"/>
        </w:rPr>
        <w:t>lie</w:t>
      </w:r>
      <w:proofErr w:type="gramEnd"/>
      <w:r w:rsidRPr="006F39EC">
        <w:rPr>
          <w:rFonts w:ascii="Calibri" w:eastAsia="Times New Roman" w:hAnsi="Calibri" w:cs="Calibri"/>
          <w:sz w:val="24"/>
          <w:szCs w:val="24"/>
        </w:rPr>
        <w:t xml:space="preserve"> together, they keep warm, but how can one keep warm alone?</w:t>
      </w:r>
    </w:p>
    <w:p w14:paraId="696742D5"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Family and Friends</w:t>
      </w:r>
    </w:p>
    <w:p w14:paraId="397BD399" w14:textId="7777777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God Is So Good</w:t>
      </w:r>
    </w:p>
    <w:p w14:paraId="5E7175D6" w14:textId="77777777" w:rsidR="006F39EC" w:rsidRPr="006F39EC" w:rsidRDefault="006F39EC" w:rsidP="006F39EC">
      <w:pPr>
        <w:spacing w:after="0" w:line="240" w:lineRule="auto"/>
        <w:rPr>
          <w:rFonts w:ascii="Calibri" w:eastAsia="Times New Roman" w:hAnsi="Calibri" w:cs="Calibri"/>
          <w:sz w:val="24"/>
        </w:rPr>
      </w:pPr>
      <w:r w:rsidRPr="006F39EC">
        <w:rPr>
          <w:rFonts w:ascii="Calibri" w:eastAsia="Times New Roman" w:hAnsi="Calibri" w:cs="Calibri"/>
          <w:sz w:val="24"/>
        </w:rPr>
        <w:t>God is so good. God is so good.</w:t>
      </w:r>
    </w:p>
    <w:p w14:paraId="41C28A1A" w14:textId="77777777" w:rsidR="006F39EC" w:rsidRPr="006F39EC" w:rsidRDefault="006F39EC" w:rsidP="006F39EC">
      <w:pPr>
        <w:spacing w:line="240" w:lineRule="auto"/>
        <w:rPr>
          <w:rFonts w:ascii="Calibri" w:eastAsia="Times New Roman" w:hAnsi="Calibri" w:cs="Calibri"/>
          <w:sz w:val="24"/>
        </w:rPr>
      </w:pPr>
      <w:r w:rsidRPr="006F39EC">
        <w:rPr>
          <w:rFonts w:ascii="Calibri" w:eastAsia="Times New Roman" w:hAnsi="Calibri" w:cs="Calibri"/>
          <w:sz w:val="24"/>
        </w:rPr>
        <w:t>God is so good. He's so good to me.</w:t>
      </w:r>
    </w:p>
    <w:p w14:paraId="5F38EED8" w14:textId="77777777" w:rsidR="006F39EC" w:rsidRPr="006F39EC" w:rsidRDefault="006F39EC" w:rsidP="006F39EC">
      <w:pPr>
        <w:spacing w:after="0" w:line="240" w:lineRule="auto"/>
        <w:rPr>
          <w:rFonts w:ascii="Calibri" w:eastAsia="Times New Roman" w:hAnsi="Calibri" w:cs="Calibri"/>
          <w:sz w:val="24"/>
        </w:rPr>
      </w:pPr>
      <w:r w:rsidRPr="006F39EC">
        <w:rPr>
          <w:rFonts w:ascii="Calibri" w:eastAsia="Times New Roman" w:hAnsi="Calibri" w:cs="Calibri"/>
          <w:sz w:val="24"/>
        </w:rPr>
        <w:t>He answers prayer. He answers prayer.</w:t>
      </w:r>
    </w:p>
    <w:p w14:paraId="262FC7C9" w14:textId="77777777" w:rsidR="006F39EC" w:rsidRPr="006F39EC" w:rsidRDefault="006F39EC" w:rsidP="006F39EC">
      <w:pPr>
        <w:spacing w:line="240" w:lineRule="auto"/>
        <w:rPr>
          <w:rFonts w:ascii="Calibri" w:eastAsia="Times New Roman" w:hAnsi="Calibri" w:cs="Calibri"/>
          <w:sz w:val="24"/>
        </w:rPr>
      </w:pPr>
      <w:r w:rsidRPr="006F39EC">
        <w:rPr>
          <w:rFonts w:ascii="Calibri" w:eastAsia="Times New Roman" w:hAnsi="Calibri" w:cs="Calibri"/>
          <w:sz w:val="24"/>
        </w:rPr>
        <w:t>He answers prayer. He's so good to me.</w:t>
      </w:r>
    </w:p>
    <w:p w14:paraId="12103267" w14:textId="77777777" w:rsidR="006F39EC" w:rsidRPr="006F39EC" w:rsidRDefault="006F39EC" w:rsidP="006F39EC">
      <w:pPr>
        <w:spacing w:after="0" w:line="256" w:lineRule="auto"/>
        <w:rPr>
          <w:rFonts w:ascii="Calibri" w:eastAsia="Times New Roman" w:hAnsi="Calibri" w:cs="Calibri"/>
          <w:sz w:val="24"/>
        </w:rPr>
      </w:pPr>
      <w:r w:rsidRPr="006F39EC">
        <w:rPr>
          <w:rFonts w:ascii="Calibri" w:eastAsia="Times New Roman" w:hAnsi="Calibri" w:cs="Calibri"/>
          <w:sz w:val="24"/>
        </w:rPr>
        <w:t>He loves me so. He loves me so.</w:t>
      </w:r>
    </w:p>
    <w:p w14:paraId="126A5EBB"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Times New Roman" w:hAnsi="Calibri" w:cs="Calibri"/>
          <w:sz w:val="24"/>
        </w:rPr>
        <w:t>He loves me so. He's so good to me.</w:t>
      </w:r>
    </w:p>
    <w:p w14:paraId="15C0E016"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Sixth Reading - </w:t>
      </w:r>
      <w:r w:rsidRPr="006F39EC">
        <w:rPr>
          <w:rFonts w:ascii="Calibri" w:eastAsia="Times New Roman" w:hAnsi="Calibri" w:cs="Calibri"/>
          <w:sz w:val="24"/>
          <w:szCs w:val="24"/>
        </w:rPr>
        <w:t>Philippians 4:6-7</w:t>
      </w:r>
    </w:p>
    <w:p w14:paraId="23616FA8"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Do not be anxious about anything, but in everything by prayer and supplication with thanksgiving let your requests be made known to God. And the peace of God, which surpasses all understanding, will guard your hearts and your minds in Christ Jesus.</w:t>
      </w:r>
    </w:p>
    <w:p w14:paraId="6C053454"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Peace and Comfort</w:t>
      </w:r>
    </w:p>
    <w:p w14:paraId="1EB5727A" w14:textId="77777777"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How Great Thou Art</w:t>
      </w:r>
    </w:p>
    <w:p w14:paraId="31F584D1"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O Lord my God when I in awesome wonder,</w:t>
      </w:r>
    </w:p>
    <w:p w14:paraId="32F51F3E"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Consider all the works thy hand has made</w:t>
      </w:r>
    </w:p>
    <w:p w14:paraId="00BC54C9"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I see the stars, I hear the rolling thunder, </w:t>
      </w:r>
    </w:p>
    <w:p w14:paraId="540D4C87"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Your power throughout the universe displayed</w:t>
      </w:r>
    </w:p>
    <w:p w14:paraId="1D3DC903" w14:textId="77777777" w:rsidR="006F39EC" w:rsidRPr="006F39EC" w:rsidRDefault="006F39EC" w:rsidP="006F39EC">
      <w:pPr>
        <w:spacing w:after="0"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Chorus:</w:t>
      </w:r>
    </w:p>
    <w:p w14:paraId="66554198"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Then sings my soul, my savior God to thee,  </w:t>
      </w:r>
    </w:p>
    <w:p w14:paraId="6FC24553"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How great thou art, how great thou art</w:t>
      </w:r>
    </w:p>
    <w:p w14:paraId="0AEA6A94"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Then sings my soul, my savior God to thee, </w:t>
      </w:r>
    </w:p>
    <w:p w14:paraId="5E07791E"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How great thou art, how great thou art</w:t>
      </w:r>
    </w:p>
    <w:p w14:paraId="5FBE6D6E"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When Christ shall come, with shout of acclamation,</w:t>
      </w:r>
    </w:p>
    <w:p w14:paraId="277906A1"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And take me home, what joy shall fill my heart. </w:t>
      </w:r>
    </w:p>
    <w:p w14:paraId="69001704"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Then I shall bow, in humble adoration,</w:t>
      </w:r>
    </w:p>
    <w:p w14:paraId="437FEE10"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And then proclaim: "My God, how great Thou art!"</w:t>
      </w:r>
    </w:p>
    <w:p w14:paraId="1DDCAE16" w14:textId="77777777" w:rsidR="006F39EC" w:rsidRPr="006F39EC" w:rsidRDefault="006F39EC" w:rsidP="006F39EC">
      <w:pPr>
        <w:spacing w:line="256" w:lineRule="auto"/>
        <w:rPr>
          <w:rFonts w:ascii="Calibri" w:eastAsia="Calibri" w:hAnsi="Calibri" w:cs="Times New Roman"/>
          <w:sz w:val="24"/>
          <w:szCs w:val="24"/>
        </w:rPr>
      </w:pPr>
      <w:r w:rsidRPr="006F39EC">
        <w:rPr>
          <w:rFonts w:ascii="Calibri" w:eastAsia="Times New Roman" w:hAnsi="Calibri" w:cs="Calibri"/>
          <w:i/>
          <w:sz w:val="24"/>
          <w:szCs w:val="24"/>
        </w:rPr>
        <w:t>(Chorus)</w:t>
      </w:r>
    </w:p>
    <w:p w14:paraId="360F4667"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b/>
          <w:bCs/>
          <w:sz w:val="24"/>
          <w:szCs w:val="24"/>
        </w:rPr>
        <w:t>Seventh Reading - </w:t>
      </w:r>
      <w:r w:rsidRPr="006F39EC">
        <w:rPr>
          <w:rFonts w:ascii="Calibri" w:eastAsia="Times New Roman" w:hAnsi="Calibri" w:cs="Calibri"/>
          <w:sz w:val="24"/>
          <w:szCs w:val="24"/>
        </w:rPr>
        <w:t>Colossians 3:15-17</w:t>
      </w:r>
    </w:p>
    <w:p w14:paraId="030CB10B"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And let the peace of Christ rule in your hearts, to which indeed you were called in one body. And be thankful. Let the word of Christ dwell in you richly, teaching and admonishing one another in all wisdom, singing psalms and hymns and spiritual songs, with thankfulness in your hearts to God. And whatever you do, in word or deed, do everything in the name of the Lord Jesus, giving thanks to God the Father through him.</w:t>
      </w:r>
    </w:p>
    <w:p w14:paraId="18F09B63"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b/>
          <w:sz w:val="24"/>
          <w:szCs w:val="24"/>
        </w:rPr>
        <w:t>Prayer:</w:t>
      </w:r>
      <w:r w:rsidRPr="006F39EC">
        <w:rPr>
          <w:rFonts w:ascii="Calibri" w:eastAsia="Times New Roman" w:hAnsi="Calibri" w:cs="Calibri"/>
          <w:sz w:val="24"/>
          <w:szCs w:val="24"/>
        </w:rPr>
        <w:t xml:space="preserve"> Thanksgiving for Prayer, God’s Word, Church, etc.</w:t>
      </w:r>
    </w:p>
    <w:p w14:paraId="4AA58454" w14:textId="77777777" w:rsidR="006F39EC" w:rsidRDefault="006F39EC">
      <w:pPr>
        <w:rPr>
          <w:rFonts w:ascii="Calibri" w:eastAsia="Times New Roman" w:hAnsi="Calibri" w:cs="Calibri"/>
          <w:b/>
          <w:bCs/>
          <w:sz w:val="24"/>
          <w:szCs w:val="24"/>
        </w:rPr>
      </w:pPr>
      <w:r>
        <w:rPr>
          <w:rFonts w:ascii="Calibri" w:eastAsia="Times New Roman" w:hAnsi="Calibri" w:cs="Calibri"/>
          <w:b/>
          <w:bCs/>
          <w:sz w:val="24"/>
          <w:szCs w:val="24"/>
        </w:rPr>
        <w:br w:type="page"/>
      </w:r>
    </w:p>
    <w:p w14:paraId="6185D4C5" w14:textId="62895C44" w:rsidR="006F39EC" w:rsidRPr="006F39EC" w:rsidRDefault="006F39EC" w:rsidP="006F39EC">
      <w:pPr>
        <w:spacing w:after="0" w:line="256" w:lineRule="auto"/>
        <w:rPr>
          <w:rFonts w:ascii="Calibri" w:eastAsia="Times New Roman" w:hAnsi="Calibri" w:cs="Calibri"/>
          <w:b/>
          <w:bCs/>
          <w:sz w:val="24"/>
          <w:szCs w:val="24"/>
        </w:rPr>
      </w:pPr>
      <w:r w:rsidRPr="006F39EC">
        <w:rPr>
          <w:rFonts w:ascii="Calibri" w:eastAsia="Times New Roman" w:hAnsi="Calibri" w:cs="Calibri"/>
          <w:b/>
          <w:bCs/>
          <w:sz w:val="24"/>
          <w:szCs w:val="24"/>
        </w:rPr>
        <w:t>Song</w:t>
      </w:r>
      <w:r w:rsidRPr="006F39EC">
        <w:rPr>
          <w:rFonts w:ascii="Calibri" w:eastAsia="Times New Roman" w:hAnsi="Calibri" w:cs="Calibri"/>
          <w:sz w:val="24"/>
          <w:szCs w:val="24"/>
        </w:rPr>
        <w:t> – 10,000 Reasons (Bless the Lord)</w:t>
      </w:r>
    </w:p>
    <w:p w14:paraId="66407610" w14:textId="77777777" w:rsidR="006F39EC" w:rsidRPr="006F39EC" w:rsidRDefault="006F39EC" w:rsidP="006F39EC">
      <w:pPr>
        <w:spacing w:after="0"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Chorus:</w:t>
      </w:r>
    </w:p>
    <w:p w14:paraId="51FE1E40"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Bless the Lord, O my soul, O my soul, Worship His holy name.</w:t>
      </w:r>
    </w:p>
    <w:p w14:paraId="1CDB604F"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Sing like never before, 0 my soul. I'll worship Your holy name.</w:t>
      </w:r>
    </w:p>
    <w:p w14:paraId="270A6F1F" w14:textId="77777777" w:rsidR="006F39EC" w:rsidRPr="006F39EC" w:rsidRDefault="006F39EC" w:rsidP="006F39EC">
      <w:pPr>
        <w:spacing w:after="0"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Verse 1:</w:t>
      </w:r>
    </w:p>
    <w:p w14:paraId="5655C97C"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The sun comes up, it's a new day dawning;</w:t>
      </w:r>
    </w:p>
    <w:p w14:paraId="341F6FFE"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It's time to sing Your song again.</w:t>
      </w:r>
    </w:p>
    <w:p w14:paraId="351823DD"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Whatever may pass, and whatever lies before me,</w:t>
      </w:r>
    </w:p>
    <w:p w14:paraId="7A249EC9"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Let me be singing when the evening comes.</w:t>
      </w:r>
    </w:p>
    <w:p w14:paraId="69EC8C7D" w14:textId="77777777" w:rsidR="006F39EC" w:rsidRPr="006F39EC" w:rsidRDefault="006F39EC" w:rsidP="006F39EC">
      <w:pPr>
        <w:spacing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Chorus)</w:t>
      </w:r>
    </w:p>
    <w:p w14:paraId="32D680D6" w14:textId="77777777" w:rsidR="006F39EC" w:rsidRPr="006F39EC" w:rsidRDefault="006F39EC" w:rsidP="006F39EC">
      <w:pPr>
        <w:spacing w:after="0"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Verse 2:</w:t>
      </w:r>
    </w:p>
    <w:p w14:paraId="6A195B05"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You're rich in love, and You're slow to anger.</w:t>
      </w:r>
    </w:p>
    <w:p w14:paraId="69C5C161"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Your name is great, and Your heart is kind.</w:t>
      </w:r>
    </w:p>
    <w:p w14:paraId="62989C06" w14:textId="77777777" w:rsidR="006F39EC" w:rsidRPr="006F39EC" w:rsidRDefault="006F39EC" w:rsidP="006F39EC">
      <w:pPr>
        <w:spacing w:after="0" w:line="240" w:lineRule="auto"/>
        <w:jc w:val="both"/>
        <w:rPr>
          <w:rFonts w:ascii="Calibri" w:eastAsia="Times New Roman" w:hAnsi="Calibri" w:cs="Calibri"/>
          <w:sz w:val="24"/>
          <w:szCs w:val="24"/>
        </w:rPr>
      </w:pPr>
      <w:r w:rsidRPr="006F39EC">
        <w:rPr>
          <w:rFonts w:ascii="Calibri" w:eastAsia="Times New Roman" w:hAnsi="Calibri" w:cs="Calibri"/>
          <w:sz w:val="24"/>
          <w:szCs w:val="24"/>
        </w:rPr>
        <w:t>For all Your goodness, I will keep on singing;</w:t>
      </w:r>
    </w:p>
    <w:p w14:paraId="13A680B4"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Ten thousand reasons for my heart to find.</w:t>
      </w:r>
    </w:p>
    <w:p w14:paraId="75A429CB" w14:textId="77777777" w:rsidR="006F39EC" w:rsidRPr="006F39EC" w:rsidRDefault="006F39EC" w:rsidP="006F39EC">
      <w:pPr>
        <w:spacing w:line="240" w:lineRule="auto"/>
        <w:jc w:val="both"/>
        <w:rPr>
          <w:rFonts w:ascii="Calibri" w:eastAsia="Times New Roman" w:hAnsi="Calibri" w:cs="Calibri"/>
          <w:i/>
          <w:sz w:val="24"/>
          <w:szCs w:val="24"/>
        </w:rPr>
      </w:pPr>
      <w:r w:rsidRPr="006F39EC">
        <w:rPr>
          <w:rFonts w:ascii="Calibri" w:eastAsia="Times New Roman" w:hAnsi="Calibri" w:cs="Calibri"/>
          <w:i/>
          <w:sz w:val="24"/>
          <w:szCs w:val="24"/>
        </w:rPr>
        <w:t>(Chorus)</w:t>
      </w:r>
    </w:p>
    <w:p w14:paraId="35E437A0"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I'll worship Your holy name. Yes, I'll worship Your holy name.</w:t>
      </w:r>
    </w:p>
    <w:p w14:paraId="0F36B7BD" w14:textId="77777777" w:rsidR="006F39EC" w:rsidRPr="006F39EC" w:rsidRDefault="006F39EC" w:rsidP="006F39EC">
      <w:pPr>
        <w:spacing w:line="240" w:lineRule="auto"/>
        <w:rPr>
          <w:rFonts w:ascii="Calibri" w:eastAsia="Times New Roman" w:hAnsi="Calibri" w:cs="Calibri"/>
          <w:b/>
          <w:bCs/>
          <w:sz w:val="24"/>
          <w:szCs w:val="24"/>
        </w:rPr>
      </w:pPr>
      <w:r w:rsidRPr="006F39EC">
        <w:rPr>
          <w:rFonts w:ascii="Calibri" w:eastAsia="Times New Roman" w:hAnsi="Calibri" w:cs="Calibri"/>
          <w:b/>
          <w:bCs/>
          <w:sz w:val="24"/>
          <w:szCs w:val="24"/>
        </w:rPr>
        <w:t>Prayers</w:t>
      </w:r>
    </w:p>
    <w:p w14:paraId="4133937E" w14:textId="77777777" w:rsidR="006F39EC" w:rsidRPr="006F39EC" w:rsidRDefault="006F39EC" w:rsidP="006F39EC">
      <w:pPr>
        <w:spacing w:line="256" w:lineRule="auto"/>
        <w:rPr>
          <w:rFonts w:ascii="Calibri" w:eastAsia="Times New Roman" w:hAnsi="Calibri" w:cs="Calibri"/>
          <w:b/>
          <w:bCs/>
          <w:sz w:val="24"/>
          <w:szCs w:val="24"/>
        </w:rPr>
      </w:pPr>
      <w:r w:rsidRPr="006F39EC">
        <w:rPr>
          <w:rFonts w:ascii="Calibri" w:eastAsia="Times New Roman" w:hAnsi="Calibri" w:cs="Calibri"/>
          <w:b/>
          <w:bCs/>
          <w:sz w:val="24"/>
          <w:szCs w:val="24"/>
        </w:rPr>
        <w:t>Apostles' Creed</w:t>
      </w:r>
    </w:p>
    <w:p w14:paraId="72AE2DB3" w14:textId="77777777" w:rsidR="006F39EC" w:rsidRPr="006F39EC" w:rsidRDefault="006F39EC" w:rsidP="006F39EC">
      <w:pPr>
        <w:spacing w:line="240" w:lineRule="auto"/>
        <w:rPr>
          <w:rFonts w:ascii="Calibri" w:eastAsia="Times New Roman" w:hAnsi="Calibri" w:cs="Calibri"/>
          <w:sz w:val="24"/>
        </w:rPr>
      </w:pPr>
      <w:r w:rsidRPr="006F39EC">
        <w:rPr>
          <w:rFonts w:ascii="Calibri" w:eastAsia="Times New Roman" w:hAnsi="Calibri" w:cs="Calibri"/>
          <w:sz w:val="24"/>
        </w:rPr>
        <w:t>I believe in God, the Father almighty, maker of heaven and earth,</w:t>
      </w:r>
    </w:p>
    <w:p w14:paraId="1F1C1F92" w14:textId="77777777" w:rsidR="006F39EC" w:rsidRPr="006F39EC" w:rsidRDefault="006F39EC" w:rsidP="006F39EC">
      <w:pPr>
        <w:spacing w:line="240" w:lineRule="auto"/>
        <w:rPr>
          <w:rFonts w:ascii="Calibri" w:eastAsia="Times New Roman" w:hAnsi="Calibri" w:cs="Calibri"/>
          <w:sz w:val="24"/>
        </w:rPr>
      </w:pPr>
      <w:r w:rsidRPr="006F39EC">
        <w:rPr>
          <w:rFonts w:ascii="Calibri" w:eastAsia="Times New Roman" w:hAnsi="Calibri" w:cs="Calibri"/>
          <w:sz w:val="24"/>
        </w:rPr>
        <w:t>And in Jesus Christ, his only Son, our Lord,</w:t>
      </w:r>
      <w:r w:rsidRPr="006F39EC">
        <w:rPr>
          <w:rFonts w:ascii="Calibri" w:eastAsia="Times New Roman" w:hAnsi="Calibri" w:cs="Calibri"/>
          <w:sz w:val="24"/>
        </w:rPr>
        <w:br/>
        <w:t>who was conceived by the Holy Spirit,</w:t>
      </w:r>
      <w:r w:rsidRPr="006F39EC">
        <w:rPr>
          <w:rFonts w:ascii="Calibri" w:eastAsia="Times New Roman" w:hAnsi="Calibri" w:cs="Calibri"/>
          <w:sz w:val="24"/>
        </w:rPr>
        <w:br/>
        <w:t>born of the Virgin Mary, suffered under Pontius Pilate,</w:t>
      </w:r>
      <w:r w:rsidRPr="006F39EC">
        <w:rPr>
          <w:rFonts w:ascii="Calibri" w:eastAsia="Times New Roman" w:hAnsi="Calibri" w:cs="Calibri"/>
          <w:sz w:val="24"/>
        </w:rPr>
        <w:br/>
        <w:t>was crucified, died and was buried. He descended into hell.</w:t>
      </w:r>
      <w:r w:rsidRPr="006F39EC">
        <w:rPr>
          <w:rFonts w:ascii="Calibri" w:eastAsia="Times New Roman" w:hAnsi="Calibri" w:cs="Calibri"/>
          <w:sz w:val="24"/>
        </w:rPr>
        <w:br/>
        <w:t>The third day he rose again from the dead.</w:t>
      </w:r>
      <w:r w:rsidRPr="006F39EC">
        <w:rPr>
          <w:rFonts w:ascii="Calibri" w:eastAsia="Times New Roman" w:hAnsi="Calibri" w:cs="Calibri"/>
          <w:sz w:val="24"/>
        </w:rPr>
        <w:br/>
        <w:t>He ascended into heaven and sits at the right hand of God</w:t>
      </w:r>
      <w:r w:rsidRPr="006F39EC">
        <w:rPr>
          <w:rFonts w:ascii="Calibri" w:eastAsia="Times New Roman" w:hAnsi="Calibri" w:cs="Calibri"/>
          <w:sz w:val="24"/>
        </w:rPr>
        <w:br/>
        <w:t>the Father almighty.</w:t>
      </w:r>
      <w:r w:rsidRPr="006F39EC">
        <w:rPr>
          <w:rFonts w:ascii="Calibri" w:eastAsia="Times New Roman" w:hAnsi="Calibri" w:cs="Calibri"/>
          <w:sz w:val="24"/>
        </w:rPr>
        <w:br/>
        <w:t>From there he will come to judge the living and the dead.</w:t>
      </w:r>
    </w:p>
    <w:p w14:paraId="14F3DB1D"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sz w:val="24"/>
        </w:rPr>
        <w:t>I believe in the Holy Spirit, the holy Christian Church,</w:t>
      </w:r>
      <w:r w:rsidRPr="006F39EC">
        <w:rPr>
          <w:rFonts w:ascii="Calibri" w:eastAsia="Times New Roman" w:hAnsi="Calibri" w:cs="Calibri"/>
          <w:sz w:val="24"/>
        </w:rPr>
        <w:br/>
        <w:t>the communion of saints, the forgiveness of sins,</w:t>
      </w:r>
      <w:r w:rsidRPr="006F39EC">
        <w:rPr>
          <w:rFonts w:ascii="Calibri" w:eastAsia="Times New Roman" w:hAnsi="Calibri" w:cs="Calibri"/>
          <w:sz w:val="24"/>
        </w:rPr>
        <w:br/>
        <w:t>the resurrection of the body, and the life everlasting. Amen.</w:t>
      </w:r>
    </w:p>
    <w:p w14:paraId="6A29AE6A" w14:textId="77777777" w:rsidR="006F39EC" w:rsidRPr="006F39EC" w:rsidRDefault="006F39EC" w:rsidP="006F39EC">
      <w:pPr>
        <w:spacing w:after="0" w:line="240" w:lineRule="auto"/>
        <w:rPr>
          <w:rFonts w:ascii="Calibri" w:eastAsia="Times New Roman" w:hAnsi="Calibri" w:cs="Calibri"/>
          <w:sz w:val="24"/>
          <w:szCs w:val="24"/>
        </w:rPr>
      </w:pPr>
      <w:r w:rsidRPr="006F39EC">
        <w:rPr>
          <w:rFonts w:ascii="Calibri" w:eastAsia="Times New Roman" w:hAnsi="Calibri" w:cs="Calibri"/>
          <w:b/>
          <w:bCs/>
          <w:sz w:val="24"/>
          <w:szCs w:val="24"/>
        </w:rPr>
        <w:t>The Lord's Prayer</w:t>
      </w:r>
    </w:p>
    <w:p w14:paraId="5C151244" w14:textId="77777777" w:rsidR="006F39EC" w:rsidRPr="006F39EC" w:rsidRDefault="006F39EC" w:rsidP="006F39EC">
      <w:pPr>
        <w:spacing w:line="240" w:lineRule="auto"/>
        <w:jc w:val="both"/>
        <w:rPr>
          <w:rFonts w:ascii="Calibri" w:eastAsia="Times New Roman" w:hAnsi="Calibri" w:cs="Calibri"/>
          <w:sz w:val="24"/>
          <w:szCs w:val="24"/>
        </w:rPr>
      </w:pPr>
      <w:r w:rsidRPr="006F39EC">
        <w:rPr>
          <w:rFonts w:ascii="Calibri" w:eastAsia="Times New Roman" w:hAnsi="Calibri" w:cs="Calibri"/>
          <w:sz w:val="24"/>
          <w:szCs w:val="24"/>
        </w:rPr>
        <w:t xml:space="preserve">Our Father who art in heaven, hallowed be Thy name, </w:t>
      </w:r>
      <w:proofErr w:type="gramStart"/>
      <w:r w:rsidRPr="006F39EC">
        <w:rPr>
          <w:rFonts w:ascii="Calibri" w:eastAsia="Times New Roman" w:hAnsi="Calibri" w:cs="Calibri"/>
          <w:sz w:val="24"/>
          <w:szCs w:val="24"/>
        </w:rPr>
        <w:t>Thy</w:t>
      </w:r>
      <w:proofErr w:type="gramEnd"/>
      <w:r w:rsidRPr="006F39EC">
        <w:rPr>
          <w:rFonts w:ascii="Calibri" w:eastAsia="Times New Roman" w:hAnsi="Calibri" w:cs="Calibr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5945AE5" w14:textId="77777777" w:rsidR="006F39EC" w:rsidRDefault="006F39EC">
      <w:pPr>
        <w:rPr>
          <w:rFonts w:ascii="Calibri" w:eastAsia="Times New Roman" w:hAnsi="Calibri" w:cs="Calibri"/>
          <w:b/>
          <w:bCs/>
          <w:sz w:val="24"/>
          <w:szCs w:val="24"/>
        </w:rPr>
      </w:pPr>
      <w:r>
        <w:rPr>
          <w:rFonts w:ascii="Calibri" w:eastAsia="Times New Roman" w:hAnsi="Calibri" w:cs="Calibri"/>
          <w:b/>
          <w:bCs/>
          <w:sz w:val="24"/>
          <w:szCs w:val="24"/>
        </w:rPr>
        <w:br w:type="page"/>
      </w:r>
    </w:p>
    <w:p w14:paraId="2F6A9AEA" w14:textId="4AD26C5F"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b/>
          <w:bCs/>
          <w:sz w:val="24"/>
          <w:szCs w:val="24"/>
        </w:rPr>
        <w:t>Words of Institution</w:t>
      </w:r>
    </w:p>
    <w:p w14:paraId="27C5BF2D"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b/>
          <w:bCs/>
          <w:sz w:val="24"/>
          <w:szCs w:val="24"/>
        </w:rPr>
        <w:t>Peace</w:t>
      </w:r>
    </w:p>
    <w:p w14:paraId="6843F5B7" w14:textId="77777777" w:rsidR="006F39EC" w:rsidRPr="006F39EC" w:rsidRDefault="006F39EC" w:rsidP="006F39EC">
      <w:pPr>
        <w:spacing w:before="240" w:line="240" w:lineRule="auto"/>
        <w:rPr>
          <w:rFonts w:ascii="Calibri" w:eastAsia="Times New Roman" w:hAnsi="Calibri" w:cs="Calibri"/>
          <w:sz w:val="24"/>
          <w:szCs w:val="24"/>
        </w:rPr>
      </w:pPr>
      <w:r w:rsidRPr="006F39EC">
        <w:rPr>
          <w:rFonts w:ascii="Calibri" w:eastAsia="Times New Roman" w:hAnsi="Calibri" w:cs="Calibri"/>
          <w:b/>
          <w:bCs/>
          <w:sz w:val="24"/>
          <w:szCs w:val="24"/>
        </w:rPr>
        <w:t>Distribution</w:t>
      </w:r>
    </w:p>
    <w:p w14:paraId="12365B8E" w14:textId="77777777" w:rsidR="006F39EC" w:rsidRPr="006F39EC" w:rsidRDefault="006F39EC" w:rsidP="006F39EC">
      <w:pPr>
        <w:spacing w:line="240" w:lineRule="auto"/>
        <w:rPr>
          <w:rFonts w:ascii="Calibri" w:eastAsia="Times New Roman" w:hAnsi="Calibri" w:cs="Calibri"/>
          <w:sz w:val="24"/>
          <w:szCs w:val="24"/>
        </w:rPr>
      </w:pPr>
      <w:r w:rsidRPr="006F39EC">
        <w:rPr>
          <w:rFonts w:ascii="Calibri" w:eastAsia="Times New Roman" w:hAnsi="Calibri" w:cs="Calibri"/>
          <w:b/>
          <w:bCs/>
          <w:sz w:val="24"/>
          <w:szCs w:val="24"/>
        </w:rPr>
        <w:t>Prayer</w:t>
      </w:r>
    </w:p>
    <w:p w14:paraId="4A63038B" w14:textId="77777777" w:rsidR="006F39EC" w:rsidRPr="006F39EC" w:rsidRDefault="006F39EC" w:rsidP="006F39EC">
      <w:pPr>
        <w:spacing w:line="240" w:lineRule="auto"/>
        <w:rPr>
          <w:rFonts w:ascii="Calibri" w:eastAsia="Times New Roman" w:hAnsi="Calibri" w:cs="Calibri"/>
          <w:b/>
          <w:bCs/>
          <w:sz w:val="24"/>
          <w:szCs w:val="24"/>
        </w:rPr>
      </w:pPr>
      <w:r w:rsidRPr="006F39EC">
        <w:rPr>
          <w:rFonts w:ascii="Calibri" w:eastAsia="Times New Roman" w:hAnsi="Calibri" w:cs="Calibri"/>
          <w:b/>
          <w:bCs/>
          <w:sz w:val="24"/>
          <w:szCs w:val="24"/>
        </w:rPr>
        <w:t>Benediction</w:t>
      </w:r>
    </w:p>
    <w:p w14:paraId="538BC4BC" w14:textId="77777777" w:rsidR="006F39EC" w:rsidRPr="006F39EC" w:rsidRDefault="006F39EC" w:rsidP="006F39EC">
      <w:pPr>
        <w:spacing w:line="240" w:lineRule="auto"/>
        <w:rPr>
          <w:rFonts w:ascii="Calibri" w:eastAsia="Times New Roman" w:hAnsi="Calibri" w:cs="Calibri"/>
          <w:b/>
          <w:bCs/>
          <w:sz w:val="24"/>
          <w:szCs w:val="24"/>
        </w:rPr>
      </w:pPr>
      <w:r w:rsidRPr="006F39EC">
        <w:rPr>
          <w:rFonts w:ascii="Calibri" w:eastAsia="Times New Roman" w:hAnsi="Calibri" w:cs="Calibri"/>
          <w:b/>
          <w:bCs/>
          <w:sz w:val="24"/>
          <w:szCs w:val="24"/>
        </w:rPr>
        <w:t>Closing Song: </w:t>
      </w:r>
      <w:r w:rsidRPr="006F39EC">
        <w:rPr>
          <w:rFonts w:ascii="Calibri" w:eastAsia="Times New Roman" w:hAnsi="Calibri" w:cs="Calibri"/>
          <w:sz w:val="24"/>
          <w:szCs w:val="24"/>
        </w:rPr>
        <w:t xml:space="preserve">Praise God </w:t>
      </w:r>
      <w:proofErr w:type="gramStart"/>
      <w:r w:rsidRPr="006F39EC">
        <w:rPr>
          <w:rFonts w:ascii="Calibri" w:eastAsia="Times New Roman" w:hAnsi="Calibri" w:cs="Calibri"/>
          <w:sz w:val="24"/>
          <w:szCs w:val="24"/>
        </w:rPr>
        <w:t>From</w:t>
      </w:r>
      <w:proofErr w:type="gramEnd"/>
      <w:r w:rsidRPr="006F39EC">
        <w:rPr>
          <w:rFonts w:ascii="Calibri" w:eastAsia="Times New Roman" w:hAnsi="Calibri" w:cs="Calibri"/>
          <w:sz w:val="24"/>
          <w:szCs w:val="24"/>
        </w:rPr>
        <w:t xml:space="preserve"> Whom All Blessings Flow</w:t>
      </w:r>
    </w:p>
    <w:p w14:paraId="340746F3" w14:textId="77777777" w:rsidR="006F39EC" w:rsidRPr="006F39EC" w:rsidRDefault="006F39EC" w:rsidP="006F39EC">
      <w:pPr>
        <w:spacing w:after="0" w:line="256" w:lineRule="auto"/>
        <w:rPr>
          <w:rFonts w:ascii="Calibri" w:eastAsia="Calibri" w:hAnsi="Calibri" w:cs="Times New Roman"/>
          <w:sz w:val="24"/>
          <w:szCs w:val="24"/>
        </w:rPr>
      </w:pPr>
      <w:r w:rsidRPr="006F39EC">
        <w:rPr>
          <w:rFonts w:ascii="Calibri" w:eastAsia="Calibri" w:hAnsi="Calibri" w:cs="Times New Roman"/>
          <w:sz w:val="24"/>
          <w:szCs w:val="24"/>
        </w:rPr>
        <w:t>Praise God from Whom all blessings flow.</w:t>
      </w:r>
      <w:r w:rsidRPr="006F39EC">
        <w:rPr>
          <w:rFonts w:ascii="Calibri" w:eastAsia="Times New Roman" w:hAnsi="Calibri" w:cs="Calibri"/>
          <w:sz w:val="24"/>
          <w:szCs w:val="24"/>
        </w:rPr>
        <w:br/>
      </w:r>
      <w:r w:rsidRPr="006F39EC">
        <w:rPr>
          <w:rFonts w:ascii="Calibri" w:eastAsia="Calibri" w:hAnsi="Calibri" w:cs="Times New Roman"/>
          <w:sz w:val="24"/>
          <w:szCs w:val="24"/>
        </w:rPr>
        <w:t>Praise Him all creatures here below.</w:t>
      </w:r>
      <w:r w:rsidRPr="006F39EC">
        <w:rPr>
          <w:rFonts w:ascii="Calibri" w:eastAsia="Calibri" w:hAnsi="Calibri" w:cs="Times New Roman"/>
          <w:sz w:val="24"/>
          <w:szCs w:val="24"/>
        </w:rPr>
        <w:br/>
        <w:t>Praise Him above, ye heavenly hosts.</w:t>
      </w:r>
      <w:r w:rsidRPr="006F39EC">
        <w:rPr>
          <w:rFonts w:ascii="Calibri" w:eastAsia="Times New Roman" w:hAnsi="Calibri" w:cs="Calibri"/>
          <w:sz w:val="24"/>
          <w:szCs w:val="24"/>
        </w:rPr>
        <w:br/>
      </w:r>
      <w:r w:rsidRPr="006F39EC">
        <w:rPr>
          <w:rFonts w:ascii="Calibri" w:eastAsia="Calibri" w:hAnsi="Calibri" w:cs="Times New Roman"/>
          <w:sz w:val="24"/>
          <w:szCs w:val="24"/>
        </w:rPr>
        <w:t>Praise Father, Son and Holy Ghost.</w:t>
      </w:r>
      <w:r w:rsidRPr="006F39EC">
        <w:rPr>
          <w:rFonts w:ascii="Calibri" w:eastAsia="Times New Roman" w:hAnsi="Calibri" w:cs="Calibri"/>
          <w:sz w:val="24"/>
          <w:szCs w:val="24"/>
        </w:rPr>
        <w:t xml:space="preserve"> </w:t>
      </w:r>
      <w:r w:rsidRPr="006F39EC">
        <w:rPr>
          <w:rFonts w:ascii="Calibri" w:eastAsia="Calibri" w:hAnsi="Calibri" w:cs="Times New Roman"/>
          <w:sz w:val="24"/>
          <w:szCs w:val="24"/>
        </w:rPr>
        <w:t>Amen</w:t>
      </w:r>
    </w:p>
    <w:p w14:paraId="1639AC46" w14:textId="276FC9A0" w:rsidR="006F39EC" w:rsidRDefault="006F39EC" w:rsidP="006F39EC">
      <w:pPr>
        <w:spacing w:after="0" w:line="360" w:lineRule="auto"/>
        <w:rPr>
          <w:rFonts w:ascii="Calibri" w:eastAsia="Times New Roman" w:hAnsi="Calibri" w:cs="Calibri"/>
          <w:b/>
          <w:bCs/>
          <w:smallCaps/>
          <w:sz w:val="24"/>
          <w:szCs w:val="24"/>
          <w:u w:val="single"/>
        </w:rPr>
      </w:pPr>
    </w:p>
    <w:p w14:paraId="0696CF14" w14:textId="6292DE79" w:rsidR="006F39EC" w:rsidRDefault="006F39EC" w:rsidP="006F39EC">
      <w:pPr>
        <w:spacing w:after="0" w:line="360" w:lineRule="auto"/>
        <w:rPr>
          <w:rFonts w:ascii="Calibri" w:eastAsia="Times New Roman" w:hAnsi="Calibri" w:cs="Calibri"/>
          <w:b/>
          <w:bCs/>
          <w:smallCaps/>
          <w:sz w:val="24"/>
          <w:szCs w:val="24"/>
          <w:u w:val="single"/>
        </w:rPr>
      </w:pPr>
    </w:p>
    <w:p w14:paraId="376DA83E" w14:textId="04DC15AA" w:rsidR="006F39EC" w:rsidRDefault="006F39EC" w:rsidP="006F39EC">
      <w:pPr>
        <w:spacing w:after="0" w:line="360" w:lineRule="auto"/>
        <w:rPr>
          <w:rFonts w:ascii="Calibri" w:eastAsia="Times New Roman" w:hAnsi="Calibri" w:cs="Calibri"/>
          <w:b/>
          <w:bCs/>
          <w:smallCaps/>
          <w:sz w:val="24"/>
          <w:szCs w:val="24"/>
          <w:u w:val="single"/>
        </w:rPr>
      </w:pPr>
    </w:p>
    <w:p w14:paraId="0A37C4A5" w14:textId="187FB606" w:rsidR="006F39EC" w:rsidRDefault="006F39EC" w:rsidP="006F39EC">
      <w:pPr>
        <w:spacing w:after="0" w:line="360" w:lineRule="auto"/>
        <w:rPr>
          <w:rFonts w:ascii="Calibri" w:eastAsia="Times New Roman" w:hAnsi="Calibri" w:cs="Calibri"/>
          <w:b/>
          <w:bCs/>
          <w:smallCaps/>
          <w:sz w:val="24"/>
          <w:szCs w:val="24"/>
          <w:u w:val="single"/>
        </w:rPr>
      </w:pPr>
    </w:p>
    <w:p w14:paraId="7676D3FA" w14:textId="77777777" w:rsidR="006F39EC" w:rsidRPr="006F39EC" w:rsidRDefault="006F39EC" w:rsidP="006F39EC">
      <w:pPr>
        <w:spacing w:after="0" w:line="360" w:lineRule="auto"/>
        <w:rPr>
          <w:rFonts w:ascii="Calibri" w:eastAsia="Times New Roman" w:hAnsi="Calibri" w:cs="Calibri"/>
          <w:b/>
          <w:bCs/>
          <w:smallCaps/>
          <w:sz w:val="24"/>
          <w:szCs w:val="24"/>
          <w:u w:val="single"/>
        </w:rPr>
      </w:pPr>
    </w:p>
    <w:p w14:paraId="3D92C4A8" w14:textId="77777777" w:rsidR="006F39EC" w:rsidRPr="006F39EC" w:rsidRDefault="006F39EC" w:rsidP="006F39EC">
      <w:pPr>
        <w:spacing w:after="0" w:line="360" w:lineRule="auto"/>
        <w:jc w:val="center"/>
        <w:rPr>
          <w:rFonts w:ascii="Calibri" w:eastAsia="Times New Roman" w:hAnsi="Calibri" w:cs="Calibri"/>
          <w:b/>
          <w:bCs/>
          <w:smallCaps/>
          <w:sz w:val="24"/>
          <w:szCs w:val="24"/>
          <w:u w:val="single"/>
        </w:rPr>
      </w:pPr>
      <w:r w:rsidRPr="006F39EC">
        <w:rPr>
          <w:rFonts w:ascii="Calibri" w:eastAsia="Times New Roman" w:hAnsi="Calibri" w:cs="Calibri"/>
          <w:b/>
          <w:bCs/>
          <w:smallCaps/>
          <w:sz w:val="24"/>
          <w:szCs w:val="24"/>
          <w:u w:val="single"/>
        </w:rPr>
        <w:t>Upcoming Events</w:t>
      </w:r>
    </w:p>
    <w:p w14:paraId="428F48F5" w14:textId="77777777" w:rsidR="006F39EC" w:rsidRPr="006F39EC" w:rsidRDefault="006F39EC" w:rsidP="006F39EC">
      <w:pPr>
        <w:spacing w:after="0" w:line="240" w:lineRule="auto"/>
        <w:jc w:val="center"/>
        <w:rPr>
          <w:rFonts w:ascii="Calibri" w:eastAsia="Times New Roman" w:hAnsi="Calibri" w:cs="Calibri"/>
          <w:b/>
          <w:bCs/>
          <w:sz w:val="24"/>
          <w:szCs w:val="24"/>
        </w:rPr>
      </w:pPr>
      <w:r w:rsidRPr="006F39EC">
        <w:rPr>
          <w:rFonts w:ascii="Calibri" w:eastAsia="Times New Roman" w:hAnsi="Calibri" w:cs="Calibri"/>
          <w:b/>
          <w:bCs/>
          <w:sz w:val="24"/>
          <w:szCs w:val="24"/>
        </w:rPr>
        <w:t>November 26, Anytime – Thanksgiving Prayers</w:t>
      </w:r>
    </w:p>
    <w:p w14:paraId="0DEEB660" w14:textId="77777777" w:rsidR="006F39EC" w:rsidRPr="006F39EC" w:rsidRDefault="006F39EC" w:rsidP="006F39EC">
      <w:pPr>
        <w:spacing w:line="240" w:lineRule="auto"/>
        <w:jc w:val="center"/>
        <w:rPr>
          <w:rFonts w:ascii="Calibri" w:eastAsia="Times New Roman" w:hAnsi="Calibri" w:cs="Calibri"/>
          <w:bCs/>
          <w:sz w:val="24"/>
          <w:szCs w:val="24"/>
        </w:rPr>
      </w:pPr>
      <w:r w:rsidRPr="006F39EC">
        <w:rPr>
          <w:rFonts w:ascii="Calibri" w:eastAsia="Times New Roman" w:hAnsi="Calibri" w:cs="Calibri"/>
          <w:bCs/>
          <w:sz w:val="24"/>
          <w:szCs w:val="24"/>
        </w:rPr>
        <w:t xml:space="preserve">Facebook, </w:t>
      </w:r>
      <w:proofErr w:type="spellStart"/>
      <w:r w:rsidRPr="006F39EC">
        <w:rPr>
          <w:rFonts w:ascii="Calibri" w:eastAsia="Times New Roman" w:hAnsi="Calibri" w:cs="Calibri"/>
          <w:bCs/>
          <w:sz w:val="24"/>
          <w:szCs w:val="24"/>
        </w:rPr>
        <w:t>Youtube</w:t>
      </w:r>
      <w:proofErr w:type="spellEnd"/>
      <w:r w:rsidRPr="006F39EC">
        <w:rPr>
          <w:rFonts w:ascii="Calibri" w:eastAsia="Times New Roman" w:hAnsi="Calibri" w:cs="Calibri"/>
          <w:bCs/>
          <w:sz w:val="24"/>
          <w:szCs w:val="24"/>
        </w:rPr>
        <w:t>, FaithWesleyChapel.com</w:t>
      </w:r>
    </w:p>
    <w:p w14:paraId="19D72C69" w14:textId="77777777" w:rsidR="006F39EC" w:rsidRPr="006F39EC" w:rsidRDefault="006F39EC" w:rsidP="006F39EC">
      <w:pPr>
        <w:spacing w:line="240" w:lineRule="auto"/>
        <w:jc w:val="center"/>
        <w:rPr>
          <w:rFonts w:ascii="Calibri" w:eastAsia="Times New Roman" w:hAnsi="Calibri" w:cs="Calibri"/>
          <w:b/>
          <w:bCs/>
          <w:sz w:val="24"/>
          <w:szCs w:val="24"/>
        </w:rPr>
      </w:pPr>
      <w:r w:rsidRPr="006F39EC">
        <w:rPr>
          <w:rFonts w:ascii="Calibri" w:eastAsia="Times New Roman" w:hAnsi="Calibri" w:cs="Calibri"/>
          <w:b/>
          <w:bCs/>
          <w:sz w:val="24"/>
          <w:szCs w:val="24"/>
        </w:rPr>
        <w:t>December 13, After Service – Top Golf</w:t>
      </w:r>
    </w:p>
    <w:p w14:paraId="6ECF8013" w14:textId="77777777" w:rsidR="006F39EC" w:rsidRPr="006F39EC" w:rsidRDefault="006F39EC" w:rsidP="006F39EC">
      <w:pPr>
        <w:spacing w:after="0" w:line="240" w:lineRule="auto"/>
        <w:jc w:val="center"/>
        <w:rPr>
          <w:rFonts w:ascii="Calibri" w:eastAsia="Times New Roman" w:hAnsi="Calibri" w:cs="Calibri"/>
          <w:b/>
          <w:bCs/>
          <w:sz w:val="24"/>
          <w:szCs w:val="24"/>
        </w:rPr>
      </w:pPr>
      <w:r w:rsidRPr="006F39EC">
        <w:rPr>
          <w:rFonts w:ascii="Calibri" w:eastAsia="Times New Roman" w:hAnsi="Calibri" w:cs="Calibri"/>
          <w:b/>
          <w:bCs/>
          <w:sz w:val="24"/>
          <w:szCs w:val="24"/>
        </w:rPr>
        <w:t>December 18, 6pm – Christmas in the Park</w:t>
      </w:r>
    </w:p>
    <w:p w14:paraId="29714121" w14:textId="77777777" w:rsidR="006F39EC" w:rsidRPr="006F39EC" w:rsidRDefault="006F39EC" w:rsidP="006F39EC">
      <w:pPr>
        <w:spacing w:after="0" w:line="240" w:lineRule="auto"/>
        <w:jc w:val="center"/>
        <w:rPr>
          <w:rFonts w:ascii="Calibri" w:eastAsia="Times New Roman" w:hAnsi="Calibri" w:cs="Calibri"/>
          <w:bCs/>
          <w:sz w:val="24"/>
          <w:szCs w:val="24"/>
        </w:rPr>
      </w:pPr>
      <w:r w:rsidRPr="006F39EC">
        <w:rPr>
          <w:rFonts w:ascii="Calibri" w:eastAsia="Times New Roman" w:hAnsi="Calibri" w:cs="Calibri"/>
          <w:bCs/>
          <w:sz w:val="24"/>
          <w:szCs w:val="24"/>
        </w:rPr>
        <w:t>Wesley Chapel District Park</w:t>
      </w:r>
    </w:p>
    <w:p w14:paraId="7F4082D3" w14:textId="47AF08D1" w:rsidR="003E0B09" w:rsidRDefault="003E0B09" w:rsidP="003E0B09">
      <w:pPr>
        <w:spacing w:after="0" w:line="240" w:lineRule="auto"/>
        <w:jc w:val="center"/>
        <w:rPr>
          <w:rFonts w:eastAsia="Times New Roman" w:cstheme="minorHAnsi"/>
          <w:sz w:val="24"/>
        </w:rPr>
      </w:pPr>
    </w:p>
    <w:p w14:paraId="20F22274" w14:textId="04207E88" w:rsidR="006F39EC" w:rsidRDefault="006F39EC" w:rsidP="003E0B09">
      <w:pPr>
        <w:spacing w:after="0" w:line="240" w:lineRule="auto"/>
        <w:jc w:val="center"/>
        <w:rPr>
          <w:rFonts w:eastAsia="Times New Roman" w:cstheme="minorHAnsi"/>
          <w:sz w:val="24"/>
        </w:rPr>
      </w:pPr>
    </w:p>
    <w:p w14:paraId="6DA2D855" w14:textId="1B52262C" w:rsidR="006F39EC" w:rsidRDefault="006F39EC" w:rsidP="003E0B09">
      <w:pPr>
        <w:spacing w:after="0" w:line="240" w:lineRule="auto"/>
        <w:jc w:val="center"/>
        <w:rPr>
          <w:rFonts w:eastAsia="Times New Roman" w:cstheme="minorHAnsi"/>
          <w:sz w:val="24"/>
        </w:rPr>
      </w:pPr>
    </w:p>
    <w:p w14:paraId="398F320A" w14:textId="457F6B1F" w:rsidR="006F39EC" w:rsidRDefault="006F39EC" w:rsidP="003E0B09">
      <w:pPr>
        <w:spacing w:after="0" w:line="240" w:lineRule="auto"/>
        <w:jc w:val="center"/>
        <w:rPr>
          <w:rFonts w:eastAsia="Times New Roman" w:cstheme="minorHAnsi"/>
          <w:sz w:val="24"/>
        </w:rPr>
      </w:pPr>
    </w:p>
    <w:p w14:paraId="443D54A9" w14:textId="7FE5AD69" w:rsidR="006F39EC" w:rsidRDefault="006F39EC" w:rsidP="003E0B09">
      <w:pPr>
        <w:spacing w:after="0" w:line="240" w:lineRule="auto"/>
        <w:jc w:val="center"/>
        <w:rPr>
          <w:rFonts w:eastAsia="Times New Roman" w:cstheme="minorHAnsi"/>
          <w:sz w:val="24"/>
        </w:rPr>
      </w:pPr>
    </w:p>
    <w:p w14:paraId="293A8311" w14:textId="44C2E8A2" w:rsidR="006F39EC" w:rsidRDefault="006F39EC" w:rsidP="003E0B09">
      <w:pPr>
        <w:spacing w:after="0" w:line="240" w:lineRule="auto"/>
        <w:jc w:val="center"/>
        <w:rPr>
          <w:rFonts w:eastAsia="Times New Roman" w:cstheme="minorHAnsi"/>
          <w:sz w:val="24"/>
        </w:rPr>
      </w:pPr>
    </w:p>
    <w:p w14:paraId="0463774E" w14:textId="76E4A6C0" w:rsidR="006F39EC" w:rsidRDefault="006F39EC" w:rsidP="003E0B09">
      <w:pPr>
        <w:spacing w:after="0" w:line="240" w:lineRule="auto"/>
        <w:jc w:val="center"/>
        <w:rPr>
          <w:rFonts w:eastAsia="Times New Roman" w:cstheme="minorHAnsi"/>
          <w:sz w:val="24"/>
        </w:rPr>
      </w:pPr>
    </w:p>
    <w:p w14:paraId="3CDE1587" w14:textId="2EECA699" w:rsidR="006F39EC" w:rsidRDefault="006F39EC" w:rsidP="003E0B09">
      <w:pPr>
        <w:spacing w:after="0" w:line="240" w:lineRule="auto"/>
        <w:jc w:val="center"/>
        <w:rPr>
          <w:rFonts w:eastAsia="Times New Roman" w:cstheme="minorHAnsi"/>
          <w:sz w:val="24"/>
        </w:rPr>
      </w:pPr>
    </w:p>
    <w:p w14:paraId="0F5B6FA7" w14:textId="77777777" w:rsidR="006F39EC" w:rsidRDefault="006F39EC" w:rsidP="003E0B09">
      <w:pPr>
        <w:spacing w:after="0" w:line="240" w:lineRule="auto"/>
        <w:jc w:val="center"/>
        <w:rPr>
          <w:rFonts w:eastAsia="Times New Roman" w:cstheme="minorHAnsi"/>
          <w:sz w:val="24"/>
        </w:rPr>
      </w:pPr>
    </w:p>
    <w:p w14:paraId="30B0AC71" w14:textId="77777777" w:rsidR="003F3A89" w:rsidRPr="003F3A89" w:rsidRDefault="003F3A89" w:rsidP="003E0B09">
      <w:pPr>
        <w:spacing w:after="0" w:line="240" w:lineRule="auto"/>
        <w:jc w:val="center"/>
        <w:rPr>
          <w:rFonts w:eastAsia="Times New Roman" w:cstheme="minorHAnsi"/>
          <w:sz w:val="16"/>
          <w:szCs w:val="14"/>
        </w:rPr>
      </w:pPr>
    </w:p>
    <w:bookmarkEnd w:id="0"/>
    <w:bookmarkEnd w:id="1"/>
    <w:p w14:paraId="717123A0" w14:textId="2B1F32A1" w:rsidR="00BD645A" w:rsidRPr="00BD645A" w:rsidRDefault="003E0B09" w:rsidP="00BD645A">
      <w:pPr>
        <w:spacing w:after="0" w:line="240" w:lineRule="auto"/>
        <w:jc w:val="center"/>
        <w:rPr>
          <w:rFonts w:ascii="Montserrat Medium" w:eastAsia="Times New Roman" w:hAnsi="Montserrat Medium" w:cstheme="minorHAnsi"/>
          <w:b/>
          <w:bCs/>
          <w:smallCaps/>
          <w:color w:val="3975B2"/>
        </w:rPr>
      </w:pPr>
      <w:r>
        <w:fldChar w:fldCharType="begin"/>
      </w:r>
      <w:r>
        <w:instrText xml:space="preserve"> HYPERLINK "http://www.FaithWesleyChapel.com" </w:instrText>
      </w:r>
      <w:r>
        <w:fldChar w:fldCharType="separate"/>
      </w:r>
      <w:r w:rsidR="00B709B2" w:rsidRPr="000269EF">
        <w:rPr>
          <w:rStyle w:val="Hyperlink"/>
          <w:rFonts w:ascii="Montserrat Medium" w:eastAsia="Times New Roman" w:hAnsi="Montserrat Medium" w:cstheme="minorHAnsi"/>
          <w:b/>
          <w:bCs/>
          <w:smallCaps/>
        </w:rPr>
        <w:t>www.FaithWesleyChapel.com</w:t>
      </w:r>
      <w:r>
        <w:rPr>
          <w:rStyle w:val="Hyperlink"/>
          <w:rFonts w:ascii="Montserrat Medium" w:eastAsia="Times New Roman" w:hAnsi="Montserrat Medium" w:cstheme="minorHAnsi"/>
          <w:b/>
          <w:bCs/>
          <w:smallCaps/>
        </w:rPr>
        <w:fldChar w:fldCharType="end"/>
      </w:r>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WesleyChapel</w:t>
        </w:r>
        <w:bookmarkEnd w:id="4"/>
      </w:hyperlink>
    </w:p>
    <w:p w14:paraId="0A66ABC1" w14:textId="7B9137A7" w:rsidR="00BD645A" w:rsidRPr="00BD645A" w:rsidRDefault="006F39EC" w:rsidP="00BD645A">
      <w:pPr>
        <w:spacing w:after="0" w:line="240" w:lineRule="auto"/>
        <w:ind w:left="2160"/>
      </w:pPr>
      <w:hyperlink r:id="rId11" w:history="1">
        <w:r w:rsidR="00BD645A" w:rsidRPr="00BD645A">
          <w:rPr>
            <w:rFonts w:ascii="Montserrat Medium" w:eastAsia="Times New Roman" w:hAnsi="Montserrat Medium" w:cstheme="minorHAnsi"/>
            <w:b/>
            <w:bCs/>
            <w:smallCaps/>
            <w:color w:val="3975B2"/>
            <w:u w:val="single"/>
          </w:rPr>
          <w:t>@FaithWesleyChapel</w:t>
        </w:r>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ChurchWC</w:t>
        </w:r>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mwrAUAXm+K9CwAAAA="/>
  </w:docVars>
  <w:rsids>
    <w:rsidRoot w:val="007D212D"/>
    <w:rsid w:val="0001605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3E0B09"/>
    <w:rsid w:val="003F3A89"/>
    <w:rsid w:val="00407734"/>
    <w:rsid w:val="0043230A"/>
    <w:rsid w:val="00450EC6"/>
    <w:rsid w:val="004A5BEE"/>
    <w:rsid w:val="004C1E91"/>
    <w:rsid w:val="004E3C6B"/>
    <w:rsid w:val="00537ED3"/>
    <w:rsid w:val="00575425"/>
    <w:rsid w:val="005C7F4A"/>
    <w:rsid w:val="00696652"/>
    <w:rsid w:val="0069715C"/>
    <w:rsid w:val="006B272E"/>
    <w:rsid w:val="006B40C9"/>
    <w:rsid w:val="006E2654"/>
    <w:rsid w:val="006F39EC"/>
    <w:rsid w:val="0074503A"/>
    <w:rsid w:val="00756244"/>
    <w:rsid w:val="007621D3"/>
    <w:rsid w:val="007A06BF"/>
    <w:rsid w:val="007D212D"/>
    <w:rsid w:val="007D7DCD"/>
    <w:rsid w:val="007F4EBD"/>
    <w:rsid w:val="008154DA"/>
    <w:rsid w:val="00847232"/>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42C47"/>
    <w:rsid w:val="00B709B2"/>
    <w:rsid w:val="00BC2BBE"/>
    <w:rsid w:val="00BC7AE3"/>
    <w:rsid w:val="00BD645A"/>
    <w:rsid w:val="00BF2426"/>
    <w:rsid w:val="00BF583D"/>
    <w:rsid w:val="00BF6302"/>
    <w:rsid w:val="00BF7743"/>
    <w:rsid w:val="00C01052"/>
    <w:rsid w:val="00C03CFC"/>
    <w:rsid w:val="00CA5B7C"/>
    <w:rsid w:val="00CD4F89"/>
    <w:rsid w:val="00CE789D"/>
    <w:rsid w:val="00D00B5E"/>
    <w:rsid w:val="00D21FCE"/>
    <w:rsid w:val="00D45A0B"/>
    <w:rsid w:val="00D60C57"/>
    <w:rsid w:val="00DD177F"/>
    <w:rsid w:val="00E1687E"/>
    <w:rsid w:val="00E30881"/>
    <w:rsid w:val="00E46E2E"/>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2763058">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about:blank" TargetMode="External"/><Relationship Id="rId5" Type="http://schemas.openxmlformats.org/officeDocument/2006/relationships/image" Target="media/image1.png"/><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0-11-20T23:39:00Z</dcterms:created>
  <dcterms:modified xsi:type="dcterms:W3CDTF">2020-11-20T23:44:00Z</dcterms:modified>
</cp:coreProperties>
</file>